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6B39" w:rsidRDefault="00576B39">
      <w:bookmarkStart w:id="0" w:name="_GoBack"/>
      <w:bookmarkEnd w:id="0"/>
    </w:p>
    <w:tbl>
      <w:tblPr>
        <w:tblW w:w="8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74"/>
        <w:gridCol w:w="1004"/>
        <w:gridCol w:w="2779"/>
        <w:gridCol w:w="3581"/>
      </w:tblGrid>
      <w:tr w:rsidR="00E5292D" w:rsidTr="00EF0C75">
        <w:tc>
          <w:tcPr>
            <w:tcW w:w="1474" w:type="dxa"/>
            <w:shd w:val="clear" w:color="auto" w:fill="FFC000"/>
          </w:tcPr>
          <w:p w:rsidR="008E6C92" w:rsidRDefault="008E6C92" w:rsidP="008E6C92">
            <w:pPr>
              <w:jc w:val="center"/>
              <w:rPr>
                <w:b/>
              </w:rPr>
            </w:pPr>
            <w:r>
              <w:rPr>
                <w:b/>
              </w:rPr>
              <w:t>REGION</w:t>
            </w:r>
          </w:p>
          <w:p w:rsidR="008E6C92" w:rsidRPr="00644E79" w:rsidRDefault="008E6C92" w:rsidP="008E6C92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STATE</w:t>
            </w:r>
          </w:p>
        </w:tc>
        <w:tc>
          <w:tcPr>
            <w:tcW w:w="2779" w:type="dxa"/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PREVIOUS MR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000"/>
          </w:tcPr>
          <w:p w:rsidR="00E5292D" w:rsidRPr="00644E79" w:rsidRDefault="008E6C92" w:rsidP="00644E79">
            <w:pPr>
              <w:jc w:val="center"/>
              <w:rPr>
                <w:b/>
              </w:rPr>
            </w:pPr>
            <w:r>
              <w:rPr>
                <w:b/>
              </w:rPr>
              <w:t>PLANNED MR</w:t>
            </w:r>
          </w:p>
        </w:tc>
      </w:tr>
      <w:tr w:rsidR="00E5292D" w:rsidTr="00EF0C75">
        <w:tc>
          <w:tcPr>
            <w:tcW w:w="1474" w:type="dxa"/>
          </w:tcPr>
          <w:p w:rsidR="00E5292D" w:rsidRPr="007E1071" w:rsidRDefault="00EF0C75" w:rsidP="00EF0C75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ME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  <w:color w:val="000000"/>
              </w:rPr>
            </w:pPr>
            <w:r w:rsidRPr="007E1071">
              <w:rPr>
                <w:b/>
                <w:color w:val="000000"/>
              </w:rPr>
              <w:t>3</w:t>
            </w:r>
            <w:r w:rsidR="00E5292D" w:rsidRPr="007E1071">
              <w:rPr>
                <w:b/>
                <w:color w:val="000000"/>
              </w:rPr>
              <w:t>/1</w:t>
            </w:r>
            <w:r w:rsidRPr="007E1071">
              <w:rPr>
                <w:b/>
                <w:color w:val="000000"/>
              </w:rPr>
              <w:t>4</w:t>
            </w:r>
            <w:r w:rsidR="00E5292D" w:rsidRPr="007E1071">
              <w:rPr>
                <w:b/>
                <w:color w:val="000000"/>
              </w:rPr>
              <w:t xml:space="preserve"> (FY1</w:t>
            </w:r>
            <w:r w:rsidRPr="007E1071">
              <w:rPr>
                <w:b/>
                <w:color w:val="000000"/>
              </w:rPr>
              <w:t>4</w:t>
            </w:r>
            <w:r w:rsidR="00E5292D" w:rsidRPr="007E1071">
              <w:rPr>
                <w:b/>
                <w:color w:val="000000"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C61035">
            <w:pPr>
              <w:rPr>
                <w:b/>
                <w:color w:val="000000"/>
              </w:rPr>
            </w:pPr>
            <w:r w:rsidRPr="007E1071">
              <w:rPr>
                <w:b/>
                <w:color w:val="000000"/>
              </w:rPr>
              <w:t>FY</w:t>
            </w:r>
            <w:r w:rsidR="00A33C29" w:rsidRPr="007E1071">
              <w:rPr>
                <w:b/>
                <w:color w:val="000000"/>
              </w:rPr>
              <w:t>1</w:t>
            </w:r>
            <w:r w:rsidRPr="007E1071">
              <w:rPr>
                <w:b/>
                <w:color w:val="000000"/>
              </w:rPr>
              <w:t>7</w:t>
            </w:r>
          </w:p>
          <w:p w:rsidR="00E5292D" w:rsidRPr="007E1071" w:rsidRDefault="00473F5F" w:rsidP="001628C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March 6 </w:t>
            </w:r>
            <w:r w:rsidR="001628C0">
              <w:rPr>
                <w:b/>
                <w:color w:val="000000"/>
              </w:rPr>
              <w:t>-</w:t>
            </w:r>
            <w:r>
              <w:rPr>
                <w:b/>
                <w:color w:val="000000"/>
              </w:rPr>
              <w:t xml:space="preserve"> 7, 2017</w:t>
            </w: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MA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4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E5292D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NH</w:t>
            </w:r>
          </w:p>
        </w:tc>
        <w:tc>
          <w:tcPr>
            <w:tcW w:w="2779" w:type="dxa"/>
          </w:tcPr>
          <w:p w:rsidR="00E5292D" w:rsidRPr="00A96FC4" w:rsidRDefault="00E5292D" w:rsidP="00A96FC4">
            <w:r w:rsidRPr="00A96FC4">
              <w:t>2/1</w:t>
            </w:r>
            <w:r w:rsidR="00A96FC4" w:rsidRPr="00A96FC4">
              <w:t>5</w:t>
            </w:r>
            <w:r w:rsidRPr="00A96FC4">
              <w:t xml:space="preserve"> (FY1</w:t>
            </w:r>
            <w:r w:rsidR="00A96FC4">
              <w:t>5</w:t>
            </w:r>
            <w:r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A700C8"/>
        </w:tc>
      </w:tr>
      <w:tr w:rsidR="00E5292D" w:rsidTr="00EF0C75">
        <w:trPr>
          <w:trHeight w:val="512"/>
        </w:trPr>
        <w:tc>
          <w:tcPr>
            <w:tcW w:w="1474" w:type="dxa"/>
          </w:tcPr>
          <w:p w:rsidR="00E5292D" w:rsidRPr="007E1071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RI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C61035" w:rsidP="00A33C29">
            <w:pPr>
              <w:rPr>
                <w:b/>
              </w:rPr>
            </w:pPr>
            <w:r w:rsidRPr="007E1071">
              <w:rPr>
                <w:b/>
              </w:rPr>
              <w:t>FY17</w:t>
            </w:r>
          </w:p>
          <w:p w:rsidR="00473F5F" w:rsidRPr="007E1071" w:rsidRDefault="00473F5F" w:rsidP="001628C0">
            <w:pPr>
              <w:rPr>
                <w:b/>
              </w:rPr>
            </w:pPr>
            <w:r>
              <w:rPr>
                <w:b/>
              </w:rPr>
              <w:t xml:space="preserve">April 3 </w:t>
            </w:r>
            <w:r w:rsidR="001628C0">
              <w:rPr>
                <w:b/>
              </w:rPr>
              <w:t>-</w:t>
            </w:r>
            <w:r>
              <w:rPr>
                <w:b/>
              </w:rPr>
              <w:t xml:space="preserve"> 7, 2017</w:t>
            </w:r>
          </w:p>
        </w:tc>
      </w:tr>
      <w:tr w:rsidR="00E5292D" w:rsidTr="00EF0C75">
        <w:trPr>
          <w:trHeight w:val="530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A96FC4" w:rsidRDefault="00E5292D">
            <w:r w:rsidRPr="00A96FC4">
              <w:t>VT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A96FC4" w:rsidRDefault="00A96FC4" w:rsidP="00A96FC4">
            <w:r w:rsidRPr="00A96FC4">
              <w:t>7</w:t>
            </w:r>
            <w:r w:rsidR="00E5292D" w:rsidRPr="00A96FC4">
              <w:t>/1</w:t>
            </w:r>
            <w:r w:rsidRPr="00A96FC4">
              <w:t>5</w:t>
            </w:r>
            <w:r w:rsidR="00E5292D" w:rsidRPr="00A96FC4">
              <w:t xml:space="preserve"> (FY1</w:t>
            </w:r>
            <w:r>
              <w:t>5</w:t>
            </w:r>
            <w:r w:rsidR="00E5292D" w:rsidRPr="00A96FC4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A96FC4" w:rsidRDefault="00E5292D" w:rsidP="00A96FC4">
            <w:r w:rsidRPr="00A96FC4">
              <w:t>FY1</w:t>
            </w:r>
            <w:r w:rsidR="00A96FC4" w:rsidRPr="00A96FC4">
              <w:t>8</w:t>
            </w:r>
          </w:p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F0C75" w:rsidTr="00EF0C75">
        <w:tc>
          <w:tcPr>
            <w:tcW w:w="1474" w:type="dxa"/>
          </w:tcPr>
          <w:p w:rsidR="00EF0C75" w:rsidRPr="00C61035" w:rsidRDefault="00EF0C75" w:rsidP="00644E79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004" w:type="dxa"/>
          </w:tcPr>
          <w:p w:rsidR="00EF0C75" w:rsidRPr="00EF0C75" w:rsidRDefault="00EF0C75">
            <w:r w:rsidRPr="00EF0C75">
              <w:t>CT</w:t>
            </w:r>
          </w:p>
        </w:tc>
        <w:tc>
          <w:tcPr>
            <w:tcW w:w="2779" w:type="dxa"/>
          </w:tcPr>
          <w:p w:rsidR="00EF0C75" w:rsidRPr="00EF0C75" w:rsidRDefault="00EF0C75" w:rsidP="00EF0C75">
            <w:r w:rsidRPr="00EF0C75">
              <w:t>3/16 (FY16)</w:t>
            </w:r>
          </w:p>
        </w:tc>
        <w:tc>
          <w:tcPr>
            <w:tcW w:w="3581" w:type="dxa"/>
            <w:shd w:val="clear" w:color="auto" w:fill="E6E6E6"/>
          </w:tcPr>
          <w:p w:rsidR="00EF0C75" w:rsidRDefault="00EF0C75" w:rsidP="00EF0C75">
            <w:pPr>
              <w:rPr>
                <w:color w:val="000000"/>
              </w:rPr>
            </w:pPr>
            <w:r>
              <w:rPr>
                <w:color w:val="000000"/>
              </w:rPr>
              <w:t>FY19</w:t>
            </w:r>
          </w:p>
          <w:p w:rsidR="00EF0C75" w:rsidRPr="007E1071" w:rsidRDefault="00EF0C75" w:rsidP="00EF0C75">
            <w:pPr>
              <w:rPr>
                <w:b/>
                <w:color w:val="000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C61035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NJ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3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  <w:p w:rsidR="00C61035" w:rsidRPr="007E1071" w:rsidRDefault="00C61035" w:rsidP="00C61035">
            <w:pPr>
              <w:rPr>
                <w:b/>
              </w:rPr>
            </w:pPr>
          </w:p>
        </w:tc>
        <w:tc>
          <w:tcPr>
            <w:tcW w:w="3581" w:type="dxa"/>
            <w:shd w:val="clear" w:color="auto" w:fill="E6E6E6"/>
          </w:tcPr>
          <w:p w:rsidR="00E5292D" w:rsidRDefault="00C61035" w:rsidP="00C61035">
            <w:pPr>
              <w:rPr>
                <w:b/>
                <w:color w:val="000000"/>
              </w:rPr>
            </w:pPr>
            <w:r w:rsidRPr="007E1071">
              <w:rPr>
                <w:b/>
                <w:color w:val="000000"/>
              </w:rPr>
              <w:t>FY17</w:t>
            </w:r>
          </w:p>
          <w:p w:rsidR="00DF60CA" w:rsidRPr="007E1071" w:rsidRDefault="00DF60CA" w:rsidP="00C61035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ay 8</w:t>
            </w:r>
            <w:r w:rsidR="001628C0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-</w:t>
            </w:r>
            <w:r w:rsidR="001628C0">
              <w:rPr>
                <w:b/>
                <w:color w:val="000000"/>
              </w:rPr>
              <w:t xml:space="preserve"> </w:t>
            </w:r>
            <w:r>
              <w:rPr>
                <w:b/>
                <w:color w:val="000000"/>
              </w:rPr>
              <w:t>12, 2017</w:t>
            </w: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NY</w:t>
            </w:r>
          </w:p>
        </w:tc>
        <w:tc>
          <w:tcPr>
            <w:tcW w:w="2779" w:type="dxa"/>
          </w:tcPr>
          <w:p w:rsidR="00E5292D" w:rsidRPr="00A96FC4" w:rsidRDefault="00E5292D" w:rsidP="00A96FC4">
            <w:r w:rsidRPr="00A96FC4">
              <w:t>6/1</w:t>
            </w:r>
            <w:r w:rsidR="00A96FC4" w:rsidRPr="00A96FC4">
              <w:t>5</w:t>
            </w:r>
            <w:r w:rsidRPr="00A96FC4">
              <w:t xml:space="preserve"> (FY1</w:t>
            </w:r>
            <w:r w:rsidR="00A96FC4" w:rsidRPr="00A96FC4">
              <w:t>5</w:t>
            </w:r>
            <w:r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>
            <w:r w:rsidRPr="00A96FC4">
              <w:t>FY1</w:t>
            </w:r>
            <w:r w:rsidR="00A96FC4" w:rsidRPr="00A96FC4">
              <w:t>8</w:t>
            </w:r>
            <w:r w:rsidRPr="00A96FC4">
              <w:t xml:space="preserve"> </w:t>
            </w:r>
          </w:p>
          <w:p w:rsidR="00E5292D" w:rsidRPr="00A96FC4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 w:rsidP="00C54F91">
            <w:r w:rsidRPr="00A96FC4">
              <w:t>PA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4/15</w:t>
            </w:r>
            <w:r w:rsidR="00E5292D" w:rsidRPr="00A96FC4">
              <w:t xml:space="preserve"> (FY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 w:rsidP="00C54F91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C54F91"/>
        </w:tc>
      </w:tr>
      <w:tr w:rsidR="00E5292D" w:rsidTr="00EF0C75">
        <w:trPr>
          <w:trHeight w:val="611"/>
        </w:trPr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pPr>
              <w:rPr>
                <w:b/>
              </w:rPr>
            </w:pPr>
            <w:r w:rsidRPr="007E1071">
              <w:rPr>
                <w:b/>
              </w:rPr>
              <w:t>PR</w:t>
            </w:r>
          </w:p>
        </w:tc>
        <w:tc>
          <w:tcPr>
            <w:tcW w:w="2779" w:type="dxa"/>
          </w:tcPr>
          <w:p w:rsidR="00E5292D" w:rsidRPr="007E1071" w:rsidRDefault="008E6C92" w:rsidP="008E6C92">
            <w:pPr>
              <w:rPr>
                <w:b/>
              </w:rPr>
            </w:pPr>
            <w:r w:rsidRPr="007E1071">
              <w:rPr>
                <w:b/>
              </w:rPr>
              <w:t xml:space="preserve">7/14 </w:t>
            </w:r>
            <w:r w:rsidR="00E5292D" w:rsidRPr="007E1071">
              <w:rPr>
                <w:b/>
              </w:rPr>
              <w:t>(FY1</w:t>
            </w:r>
            <w:r w:rsidR="00C61035"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) </w:t>
            </w:r>
          </w:p>
        </w:tc>
        <w:tc>
          <w:tcPr>
            <w:tcW w:w="3581" w:type="dxa"/>
            <w:shd w:val="clear" w:color="auto" w:fill="E6E6E6"/>
          </w:tcPr>
          <w:p w:rsidR="00E5292D" w:rsidRDefault="00E5292D" w:rsidP="00C54F91">
            <w:pPr>
              <w:rPr>
                <w:b/>
              </w:rPr>
            </w:pPr>
            <w:r w:rsidRPr="007E1071">
              <w:rPr>
                <w:b/>
              </w:rPr>
              <w:t>FY1</w:t>
            </w:r>
            <w:r w:rsidR="00C61035" w:rsidRPr="007E1071">
              <w:rPr>
                <w:b/>
              </w:rPr>
              <w:t>7</w:t>
            </w:r>
          </w:p>
          <w:p w:rsidR="00E5292D" w:rsidRPr="007E1071" w:rsidRDefault="00A8440B" w:rsidP="001628C0">
            <w:pPr>
              <w:rPr>
                <w:b/>
              </w:rPr>
            </w:pPr>
            <w:r>
              <w:rPr>
                <w:b/>
              </w:rPr>
              <w:t>April 24</w:t>
            </w:r>
            <w:r w:rsidR="00DF60CA"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28</w:t>
            </w:r>
            <w:r w:rsidR="00DF60CA">
              <w:rPr>
                <w:b/>
              </w:rPr>
              <w:t>, 2017</w:t>
            </w:r>
          </w:p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7E1071" w:rsidRDefault="00E5292D"/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E1071" w:rsidRDefault="00E5292D">
            <w:r w:rsidRPr="007E1071">
              <w:t>V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E1071" w:rsidRDefault="00E5292D" w:rsidP="007E1071">
            <w:r w:rsidRPr="007E1071">
              <w:t>5/10 (FY</w:t>
            </w:r>
            <w:r w:rsidR="007E1071" w:rsidRPr="007E1071">
              <w:t>10</w:t>
            </w:r>
            <w:r w:rsidRPr="007E1071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092A84" w:rsidRDefault="007E1071" w:rsidP="007E1071">
            <w:r w:rsidRPr="007E1071">
              <w:t>TBD</w:t>
            </w:r>
          </w:p>
          <w:p w:rsidR="00EF0C75" w:rsidRPr="007E1071" w:rsidRDefault="00EF0C75" w:rsidP="007E1071"/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3</w:t>
            </w:r>
          </w:p>
        </w:tc>
        <w:tc>
          <w:tcPr>
            <w:tcW w:w="1004" w:type="dxa"/>
          </w:tcPr>
          <w:p w:rsidR="00E5292D" w:rsidRPr="007E1071" w:rsidRDefault="00E5292D">
            <w:r w:rsidRPr="007E1071">
              <w:t>DE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3</w:t>
            </w:r>
            <w:r w:rsidR="00E5292D" w:rsidRPr="007E1071">
              <w:t>/1</w:t>
            </w:r>
            <w:r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DC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3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FY17</w:t>
            </w:r>
            <w:r w:rsidR="001628C0">
              <w:rPr>
                <w:b/>
              </w:rPr>
              <w:t xml:space="preserve"> </w:t>
            </w:r>
          </w:p>
          <w:p w:rsidR="00C61035" w:rsidRPr="007E1071" w:rsidRDefault="00A967C1" w:rsidP="001628C0">
            <w:pPr>
              <w:rPr>
                <w:b/>
              </w:rPr>
            </w:pPr>
            <w:r>
              <w:rPr>
                <w:b/>
              </w:rPr>
              <w:t>April 25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27, 2017</w:t>
            </w: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 w:rsidP="00C54F91">
            <w:r w:rsidRPr="00A96FC4">
              <w:t>KY</w:t>
            </w:r>
          </w:p>
        </w:tc>
        <w:tc>
          <w:tcPr>
            <w:tcW w:w="2779" w:type="dxa"/>
          </w:tcPr>
          <w:p w:rsidR="00E5292D" w:rsidRPr="00A96FC4" w:rsidRDefault="00E5292D" w:rsidP="00A96FC4">
            <w:r w:rsidRPr="00A96FC4">
              <w:t>8/1</w:t>
            </w:r>
            <w:r w:rsidR="00A96FC4" w:rsidRPr="00A96FC4">
              <w:t>5</w:t>
            </w:r>
            <w:r w:rsidRPr="00A96FC4">
              <w:t xml:space="preserve"> (FY1</w:t>
            </w:r>
            <w:r w:rsidR="00A96FC4" w:rsidRPr="00A96FC4">
              <w:t>5</w:t>
            </w:r>
            <w:r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 w:rsidP="00C54F91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C54F91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MD</w:t>
            </w:r>
          </w:p>
        </w:tc>
        <w:tc>
          <w:tcPr>
            <w:tcW w:w="2779" w:type="dxa"/>
          </w:tcPr>
          <w:p w:rsidR="00E5292D" w:rsidRPr="007E1071" w:rsidRDefault="00284F29" w:rsidP="00C61035">
            <w:pPr>
              <w:rPr>
                <w:b/>
              </w:rPr>
            </w:pPr>
            <w:r w:rsidRPr="007E1071">
              <w:rPr>
                <w:b/>
              </w:rPr>
              <w:t>6/1</w:t>
            </w:r>
            <w:r w:rsidR="00C61035" w:rsidRPr="007E1071">
              <w:rPr>
                <w:b/>
              </w:rPr>
              <w:t>4</w:t>
            </w:r>
            <w:r w:rsidR="00430D4C">
              <w:rPr>
                <w:b/>
              </w:rPr>
              <w:t xml:space="preserve"> </w:t>
            </w:r>
            <w:r w:rsidR="00E5292D" w:rsidRPr="007E1071">
              <w:rPr>
                <w:b/>
              </w:rPr>
              <w:t>(FY1</w:t>
            </w:r>
            <w:r w:rsidR="00C61035"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FY17</w:t>
            </w:r>
            <w:r w:rsidR="00461C68">
              <w:rPr>
                <w:b/>
              </w:rPr>
              <w:t xml:space="preserve"> </w:t>
            </w:r>
          </w:p>
          <w:p w:rsidR="00C61035" w:rsidRPr="007E1071" w:rsidRDefault="00461C68" w:rsidP="001628C0">
            <w:pPr>
              <w:rPr>
                <w:b/>
              </w:rPr>
            </w:pPr>
            <w:r>
              <w:rPr>
                <w:b/>
              </w:rPr>
              <w:t>July 24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28, 2017</w:t>
            </w: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NC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7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C54F91"/>
        </w:tc>
      </w:tr>
      <w:tr w:rsidR="00E5292D" w:rsidTr="00EF0C75">
        <w:tc>
          <w:tcPr>
            <w:tcW w:w="1474" w:type="dxa"/>
          </w:tcPr>
          <w:p w:rsidR="00E5292D" w:rsidRPr="00644E79" w:rsidRDefault="00E5292D">
            <w:pPr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VA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4</w:t>
            </w:r>
            <w:r w:rsidR="00E5292D" w:rsidRPr="00A96FC4">
              <w:t>/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 xml:space="preserve"> (FY</w:t>
            </w:r>
            <w:r w:rsidR="00C61035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7E0015"/>
        </w:tc>
      </w:tr>
      <w:tr w:rsidR="00E5292D" w:rsidTr="00EF0C75">
        <w:trPr>
          <w:trHeight w:val="395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7E1071" w:rsidRDefault="00E5292D">
            <w:pPr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WVA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E1071" w:rsidRDefault="00E5292D" w:rsidP="00C61035">
            <w:pPr>
              <w:rPr>
                <w:b/>
              </w:rPr>
            </w:pPr>
            <w:r w:rsidRPr="007E1071">
              <w:rPr>
                <w:b/>
              </w:rPr>
              <w:t>8/1</w:t>
            </w:r>
            <w:r w:rsidR="00C61035" w:rsidRPr="007E1071">
              <w:rPr>
                <w:b/>
              </w:rPr>
              <w:t>4</w:t>
            </w:r>
            <w:r w:rsidRPr="007E1071">
              <w:rPr>
                <w:b/>
              </w:rPr>
              <w:t xml:space="preserve"> (FY1</w:t>
            </w:r>
            <w:r w:rsidR="00C61035" w:rsidRPr="007E1071">
              <w:rPr>
                <w:b/>
              </w:rPr>
              <w:t>4</w:t>
            </w:r>
            <w:r w:rsidRPr="007E1071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1628C0" w:rsidRDefault="00C61035" w:rsidP="001628C0">
            <w:pPr>
              <w:rPr>
                <w:b/>
              </w:rPr>
            </w:pPr>
            <w:r w:rsidRPr="007E1071">
              <w:rPr>
                <w:b/>
              </w:rPr>
              <w:t>FY17</w:t>
            </w:r>
            <w:r w:rsidR="00EF3C27">
              <w:rPr>
                <w:b/>
              </w:rPr>
              <w:t xml:space="preserve"> </w:t>
            </w:r>
          </w:p>
          <w:p w:rsidR="00E5292D" w:rsidRPr="007E1071" w:rsidRDefault="00EF3C27" w:rsidP="001628C0">
            <w:pPr>
              <w:rPr>
                <w:b/>
              </w:rPr>
            </w:pPr>
            <w:r>
              <w:rPr>
                <w:b/>
              </w:rPr>
              <w:t>Feb</w:t>
            </w:r>
            <w:r w:rsidR="00367C24">
              <w:rPr>
                <w:b/>
              </w:rPr>
              <w:t>ruary</w:t>
            </w:r>
            <w:r>
              <w:rPr>
                <w:b/>
              </w:rPr>
              <w:t xml:space="preserve"> 27 </w:t>
            </w:r>
            <w:r w:rsidR="001628C0">
              <w:rPr>
                <w:b/>
              </w:rPr>
              <w:t>-</w:t>
            </w:r>
            <w:r>
              <w:rPr>
                <w:b/>
              </w:rPr>
              <w:t xml:space="preserve"> Mar</w:t>
            </w:r>
            <w:r w:rsidR="001628C0">
              <w:rPr>
                <w:b/>
              </w:rPr>
              <w:t>ch</w:t>
            </w:r>
            <w:r>
              <w:rPr>
                <w:b/>
              </w:rPr>
              <w:t xml:space="preserve"> 3</w:t>
            </w:r>
            <w:r w:rsidR="00461C68">
              <w:rPr>
                <w:b/>
              </w:rPr>
              <w:t>, 2017</w:t>
            </w:r>
          </w:p>
        </w:tc>
      </w:tr>
      <w:tr w:rsidR="00EF0C75" w:rsidRPr="00EF0C75" w:rsidTr="00EF0C75">
        <w:tc>
          <w:tcPr>
            <w:tcW w:w="1474" w:type="dxa"/>
            <w:shd w:val="clear" w:color="auto" w:fill="FFC000"/>
          </w:tcPr>
          <w:p w:rsidR="00EF0C75" w:rsidRPr="00EF0C75" w:rsidRDefault="00EF0C75" w:rsidP="00EF0C75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000"/>
          </w:tcPr>
          <w:p w:rsidR="00EF0C75" w:rsidRPr="00EF0C75" w:rsidRDefault="00EF0C75">
            <w:pPr>
              <w:rPr>
                <w:b/>
                <w:color w:val="FFC000"/>
              </w:rPr>
            </w:pPr>
          </w:p>
        </w:tc>
        <w:tc>
          <w:tcPr>
            <w:tcW w:w="2779" w:type="dxa"/>
            <w:shd w:val="clear" w:color="auto" w:fill="FFC000"/>
          </w:tcPr>
          <w:p w:rsidR="00EF0C75" w:rsidRPr="00EF0C75" w:rsidRDefault="00EF0C75" w:rsidP="00C61035">
            <w:pPr>
              <w:rPr>
                <w:b/>
                <w:color w:val="FFC000"/>
              </w:rPr>
            </w:pPr>
          </w:p>
        </w:tc>
        <w:tc>
          <w:tcPr>
            <w:tcW w:w="3581" w:type="dxa"/>
            <w:shd w:val="clear" w:color="auto" w:fill="FFC000"/>
          </w:tcPr>
          <w:p w:rsidR="00EF0C75" w:rsidRPr="00EF0C75" w:rsidRDefault="00EF0C75" w:rsidP="00C61035">
            <w:pPr>
              <w:rPr>
                <w:b/>
                <w:color w:val="FFC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EF0C75">
            <w:pPr>
              <w:jc w:val="center"/>
              <w:rPr>
                <w:b/>
              </w:rPr>
            </w:pPr>
            <w:r w:rsidRPr="00644E79">
              <w:rPr>
                <w:b/>
              </w:rPr>
              <w:lastRenderedPageBreak/>
              <w:t>4</w:t>
            </w: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AL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2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FY17</w:t>
            </w:r>
            <w:r w:rsidR="00727CC1">
              <w:rPr>
                <w:b/>
              </w:rPr>
              <w:t xml:space="preserve"> </w:t>
            </w:r>
          </w:p>
          <w:p w:rsidR="00EF0C75" w:rsidRPr="007E1071" w:rsidRDefault="00727CC1" w:rsidP="001628C0">
            <w:pPr>
              <w:rPr>
                <w:b/>
              </w:rPr>
            </w:pPr>
            <w:r>
              <w:rPr>
                <w:b/>
              </w:rPr>
              <w:t xml:space="preserve">April </w:t>
            </w:r>
            <w:r w:rsidR="00135DDE">
              <w:rPr>
                <w:b/>
              </w:rPr>
              <w:t xml:space="preserve">17-21, </w:t>
            </w:r>
            <w:r>
              <w:rPr>
                <w:b/>
              </w:rPr>
              <w:t>2017</w:t>
            </w: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FL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8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</w:p>
          <w:p w:rsidR="00E5292D" w:rsidRPr="007E1071" w:rsidRDefault="00E5292D" w:rsidP="00907C15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SC</w:t>
            </w:r>
          </w:p>
        </w:tc>
        <w:tc>
          <w:tcPr>
            <w:tcW w:w="2779" w:type="dxa"/>
          </w:tcPr>
          <w:p w:rsidR="00E5292D" w:rsidRPr="007E1071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9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61035" w:rsidP="00C61035">
            <w:pPr>
              <w:rPr>
                <w:b/>
              </w:rPr>
            </w:pPr>
            <w:r w:rsidRPr="007E1071">
              <w:rPr>
                <w:b/>
              </w:rPr>
              <w:t>FY17</w:t>
            </w:r>
            <w:r w:rsidR="00727CC1">
              <w:rPr>
                <w:b/>
              </w:rPr>
              <w:t xml:space="preserve"> </w:t>
            </w:r>
          </w:p>
          <w:p w:rsidR="00C61035" w:rsidRPr="007E1071" w:rsidRDefault="00727CC1" w:rsidP="001628C0">
            <w:pPr>
              <w:rPr>
                <w:b/>
              </w:rPr>
            </w:pPr>
            <w:r>
              <w:rPr>
                <w:b/>
              </w:rPr>
              <w:t xml:space="preserve">September </w:t>
            </w:r>
            <w:r w:rsidR="0087752A">
              <w:rPr>
                <w:b/>
              </w:rPr>
              <w:t xml:space="preserve">18-22, </w:t>
            </w:r>
            <w:r>
              <w:rPr>
                <w:b/>
              </w:rPr>
              <w:t>2017</w:t>
            </w:r>
          </w:p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A96FC4" w:rsidRDefault="00E5292D" w:rsidP="00C54F91">
            <w:r w:rsidRPr="00A96FC4">
              <w:t>TN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A96FC4" w:rsidRDefault="00A96FC4" w:rsidP="00A96FC4">
            <w:r w:rsidRPr="00A96FC4">
              <w:t>9</w:t>
            </w:r>
            <w:r w:rsidR="00274DC3" w:rsidRPr="00A96FC4">
              <w:t>/1</w:t>
            </w:r>
            <w:r w:rsidRPr="00A96FC4">
              <w:t>5</w:t>
            </w:r>
            <w:r w:rsidR="00E5292D" w:rsidRPr="00A96FC4">
              <w:t xml:space="preserve"> (FY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A96FC4" w:rsidRDefault="00E5292D" w:rsidP="00C54F91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EC7624"/>
        </w:tc>
      </w:tr>
      <w:tr w:rsidR="00E5292D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A96FC4" w:rsidRDefault="00E5292D" w:rsidP="00C54F91">
            <w:r w:rsidRPr="00A96FC4">
              <w:t>GA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A96FC4" w:rsidRDefault="00A96FC4" w:rsidP="00A96FC4">
            <w:r w:rsidRPr="00A96FC4">
              <w:t>9</w:t>
            </w:r>
            <w:r w:rsidR="00274DC3" w:rsidRPr="00A96FC4">
              <w:t>/1</w:t>
            </w:r>
            <w:r w:rsidRPr="00A96FC4">
              <w:t>5</w:t>
            </w:r>
            <w:r w:rsidR="00E5292D" w:rsidRPr="00A96FC4">
              <w:t xml:space="preserve"> (FY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A96FC4" w:rsidRDefault="00E5292D" w:rsidP="00C54F91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794EA3"/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Default="00E5292D"/>
        </w:tc>
        <w:tc>
          <w:tcPr>
            <w:tcW w:w="2779" w:type="dxa"/>
            <w:shd w:val="clear" w:color="auto" w:fill="FFCC00"/>
          </w:tcPr>
          <w:p w:rsidR="00E5292D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5</w:t>
            </w: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IL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5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pPr>
              <w:rPr>
                <w:color w:val="000000"/>
              </w:rPr>
            </w:pPr>
            <w:r w:rsidRPr="007E1071">
              <w:rPr>
                <w:color w:val="000000"/>
              </w:rPr>
              <w:t>FY1</w:t>
            </w:r>
            <w:r w:rsidR="007E1071" w:rsidRPr="007E1071">
              <w:rPr>
                <w:color w:val="000000"/>
              </w:rPr>
              <w:t>9</w:t>
            </w:r>
          </w:p>
          <w:p w:rsidR="00E5292D" w:rsidRPr="007E1071" w:rsidRDefault="00E5292D" w:rsidP="00B3020A">
            <w:pPr>
              <w:rPr>
                <w:color w:val="000000"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IN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8</w:t>
            </w:r>
            <w:r w:rsidR="00274DC3" w:rsidRPr="00A96FC4">
              <w:t>/1</w:t>
            </w:r>
            <w:r w:rsidRPr="00A96FC4">
              <w:t>5</w:t>
            </w:r>
            <w:r w:rsidR="00E5292D" w:rsidRPr="00A96FC4">
              <w:t xml:space="preserve"> (FY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E5292D">
            <w:pPr>
              <w:rPr>
                <w:color w:val="000000"/>
              </w:rPr>
            </w:pPr>
            <w:r w:rsidRPr="00A96FC4">
              <w:rPr>
                <w:color w:val="000000"/>
              </w:rPr>
              <w:t>FY</w:t>
            </w:r>
            <w:r w:rsidR="00A96FC4" w:rsidRPr="00A96FC4">
              <w:rPr>
                <w:color w:val="000000"/>
              </w:rPr>
              <w:t>18</w:t>
            </w:r>
          </w:p>
          <w:p w:rsidR="00A853DA" w:rsidRPr="00A96FC4" w:rsidRDefault="00A853DA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MI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5</w:t>
            </w:r>
            <w:r w:rsidR="00274DC3" w:rsidRPr="00A96FC4">
              <w:t>/1</w:t>
            </w:r>
            <w:r w:rsidRPr="00A96FC4">
              <w:t>5</w:t>
            </w:r>
            <w:r w:rsidR="00E5292D" w:rsidRPr="00A96FC4">
              <w:t xml:space="preserve"> (FY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576B39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MN</w:t>
            </w:r>
          </w:p>
        </w:tc>
        <w:tc>
          <w:tcPr>
            <w:tcW w:w="2779" w:type="dxa"/>
          </w:tcPr>
          <w:p w:rsidR="00E5292D" w:rsidRPr="007E1071" w:rsidRDefault="00CB24BA" w:rsidP="00CB24BA">
            <w:pPr>
              <w:rPr>
                <w:b/>
              </w:rPr>
            </w:pPr>
            <w:r w:rsidRPr="007E1071">
              <w:rPr>
                <w:b/>
              </w:rPr>
              <w:t>3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CB24BA" w:rsidP="00CB24BA">
            <w:pPr>
              <w:rPr>
                <w:b/>
              </w:rPr>
            </w:pPr>
            <w:r w:rsidRPr="007E1071">
              <w:rPr>
                <w:b/>
              </w:rPr>
              <w:t>FY17</w:t>
            </w:r>
          </w:p>
          <w:p w:rsidR="00CB24BA" w:rsidRPr="007E1071" w:rsidRDefault="007663B6" w:rsidP="001628C0">
            <w:pPr>
              <w:rPr>
                <w:b/>
              </w:rPr>
            </w:pPr>
            <w:r>
              <w:rPr>
                <w:b/>
              </w:rPr>
              <w:t>March 27 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31, 2017</w:t>
            </w:r>
          </w:p>
        </w:tc>
      </w:tr>
      <w:tr w:rsidR="00E5292D" w:rsidTr="00EF0C75">
        <w:trPr>
          <w:trHeight w:val="647"/>
        </w:trPr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C54F91">
            <w:r w:rsidRPr="007E1071">
              <w:t>OH</w:t>
            </w:r>
          </w:p>
        </w:tc>
        <w:tc>
          <w:tcPr>
            <w:tcW w:w="2779" w:type="dxa"/>
          </w:tcPr>
          <w:p w:rsidR="00E5292D" w:rsidRPr="007E1071" w:rsidRDefault="007E1071" w:rsidP="007E1071">
            <w:r w:rsidRPr="007E1071">
              <w:t>8</w:t>
            </w:r>
            <w:r w:rsidR="00E5292D" w:rsidRPr="007E1071">
              <w:t>/1</w:t>
            </w:r>
            <w:r w:rsidRPr="007E1071">
              <w:t>6</w:t>
            </w:r>
            <w:r w:rsidR="00E5292D" w:rsidRPr="007E1071">
              <w:t xml:space="preserve"> (FY1</w:t>
            </w:r>
            <w:r w:rsidRPr="007E1071">
              <w:t>6</w:t>
            </w:r>
            <w:r w:rsidR="00E5292D" w:rsidRPr="007E1071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E1071" w:rsidRDefault="00E5292D" w:rsidP="00C54F91">
            <w:r w:rsidRPr="007E1071">
              <w:t>FY1</w:t>
            </w:r>
            <w:r w:rsidR="007E1071" w:rsidRPr="007E1071">
              <w:t>9</w:t>
            </w:r>
            <w:r w:rsidRPr="007E1071">
              <w:t xml:space="preserve"> </w:t>
            </w:r>
          </w:p>
          <w:p w:rsidR="00E5292D" w:rsidRPr="007E1071" w:rsidRDefault="00E5292D" w:rsidP="00C54F91"/>
        </w:tc>
      </w:tr>
      <w:tr w:rsidR="00E5292D" w:rsidTr="00EF0C75">
        <w:trPr>
          <w:trHeight w:val="521"/>
        </w:trPr>
        <w:tc>
          <w:tcPr>
            <w:tcW w:w="1474" w:type="dxa"/>
            <w:tcBorders>
              <w:bottom w:val="single" w:sz="4" w:space="0" w:color="auto"/>
            </w:tcBorders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E1071" w:rsidRDefault="00E5292D">
            <w:pPr>
              <w:rPr>
                <w:b/>
              </w:rPr>
            </w:pPr>
            <w:r w:rsidRPr="007E1071">
              <w:rPr>
                <w:b/>
              </w:rPr>
              <w:t>W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E1071" w:rsidRDefault="00CB24BA" w:rsidP="00CB24BA">
            <w:pPr>
              <w:rPr>
                <w:b/>
              </w:rPr>
            </w:pPr>
            <w:r w:rsidRPr="007E1071">
              <w:rPr>
                <w:b/>
              </w:rPr>
              <w:t>8</w:t>
            </w:r>
            <w:r w:rsidR="00E5292D" w:rsidRPr="007E1071">
              <w:rPr>
                <w:b/>
              </w:rPr>
              <w:t>/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Default="00CB24BA" w:rsidP="00D03D13">
            <w:pPr>
              <w:rPr>
                <w:b/>
              </w:rPr>
            </w:pPr>
            <w:r w:rsidRPr="007E1071">
              <w:rPr>
                <w:b/>
              </w:rPr>
              <w:t>FY17</w:t>
            </w:r>
          </w:p>
          <w:p w:rsidR="007663B6" w:rsidRPr="007E1071" w:rsidRDefault="007745B7" w:rsidP="001628C0">
            <w:pPr>
              <w:rPr>
                <w:b/>
              </w:rPr>
            </w:pPr>
            <w:r>
              <w:rPr>
                <w:b/>
              </w:rPr>
              <w:t>April 24 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8, 2017</w:t>
            </w:r>
          </w:p>
        </w:tc>
      </w:tr>
      <w:tr w:rsidR="00E5292D" w:rsidTr="00EF0C75">
        <w:tc>
          <w:tcPr>
            <w:tcW w:w="147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2779" w:type="dxa"/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6</w:t>
            </w:r>
          </w:p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7E1071" w:rsidRDefault="00E5292D" w:rsidP="006A32A2">
            <w:pPr>
              <w:rPr>
                <w:b/>
              </w:rPr>
            </w:pPr>
            <w:r w:rsidRPr="007E1071">
              <w:rPr>
                <w:b/>
              </w:rPr>
              <w:t>BIA</w:t>
            </w:r>
          </w:p>
        </w:tc>
        <w:tc>
          <w:tcPr>
            <w:tcW w:w="2779" w:type="dxa"/>
          </w:tcPr>
          <w:p w:rsidR="00E5292D" w:rsidRPr="007E1071" w:rsidRDefault="008E6C92" w:rsidP="00CB24BA">
            <w:pPr>
              <w:rPr>
                <w:b/>
              </w:rPr>
            </w:pPr>
            <w:r w:rsidRPr="007E1071">
              <w:rPr>
                <w:b/>
              </w:rPr>
              <w:t>9</w:t>
            </w:r>
            <w:r w:rsidR="00E5292D" w:rsidRPr="007E1071">
              <w:rPr>
                <w:b/>
              </w:rPr>
              <w:t>/1</w:t>
            </w:r>
            <w:r w:rsidR="00CB24BA"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 xml:space="preserve"> (FY1</w:t>
            </w:r>
            <w:r w:rsidR="00CB24BA" w:rsidRPr="007E1071">
              <w:rPr>
                <w:b/>
              </w:rPr>
              <w:t>4</w:t>
            </w:r>
            <w:r w:rsidR="00E5292D" w:rsidRPr="007E1071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Default="00CB24BA" w:rsidP="00CB24BA">
            <w:pPr>
              <w:rPr>
                <w:b/>
              </w:rPr>
            </w:pPr>
            <w:r w:rsidRPr="007E1071">
              <w:rPr>
                <w:b/>
              </w:rPr>
              <w:t>FY17</w:t>
            </w:r>
          </w:p>
          <w:p w:rsidR="00B520A6" w:rsidRPr="007E1071" w:rsidRDefault="00B520A6" w:rsidP="001628C0">
            <w:pPr>
              <w:rPr>
                <w:b/>
              </w:rPr>
            </w:pPr>
            <w:r>
              <w:rPr>
                <w:b/>
              </w:rPr>
              <w:t>June 5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9, 2017</w:t>
            </w:r>
          </w:p>
        </w:tc>
      </w:tr>
      <w:tr w:rsidR="00E5292D" w:rsidTr="00EF0C75">
        <w:tc>
          <w:tcPr>
            <w:tcW w:w="1474" w:type="dxa"/>
          </w:tcPr>
          <w:p w:rsidR="00E5292D" w:rsidRPr="00A96FC4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A96FC4" w:rsidRDefault="00E5292D">
            <w:r w:rsidRPr="00A96FC4">
              <w:t>LA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9</w:t>
            </w:r>
            <w:r w:rsidR="00274DC3" w:rsidRPr="00A96FC4">
              <w:t>/1</w:t>
            </w:r>
            <w:r w:rsidRPr="00A96FC4">
              <w:t>5</w:t>
            </w:r>
            <w:r w:rsidR="00E5292D" w:rsidRPr="00A96FC4">
              <w:t xml:space="preserve"> (FY</w:t>
            </w:r>
            <w:r w:rsidR="00274DC3" w:rsidRPr="00A96FC4">
              <w:t>1</w:t>
            </w:r>
            <w:r w:rsidRPr="00A96FC4">
              <w:t>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/>
        </w:tc>
      </w:tr>
      <w:tr w:rsidR="00E5292D" w:rsidTr="00EF0C75">
        <w:tc>
          <w:tcPr>
            <w:tcW w:w="1474" w:type="dxa"/>
          </w:tcPr>
          <w:p w:rsidR="00E5292D" w:rsidRPr="00644E79" w:rsidRDefault="00E5292D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E5292D" w:rsidRPr="00A96FC4" w:rsidRDefault="00E5292D" w:rsidP="00C54F91">
            <w:r w:rsidRPr="00A96FC4">
              <w:t>MS</w:t>
            </w:r>
          </w:p>
        </w:tc>
        <w:tc>
          <w:tcPr>
            <w:tcW w:w="2779" w:type="dxa"/>
          </w:tcPr>
          <w:p w:rsidR="00E5292D" w:rsidRPr="00A96FC4" w:rsidRDefault="00A96FC4" w:rsidP="00A96FC4">
            <w:r w:rsidRPr="00A96FC4">
              <w:t>4/15</w:t>
            </w:r>
            <w:r w:rsidR="00E5292D" w:rsidRPr="00A96FC4">
              <w:t xml:space="preserve"> (FY</w:t>
            </w:r>
            <w:r w:rsidRPr="00A96FC4">
              <w:t>15</w:t>
            </w:r>
            <w:r w:rsidR="00E5292D" w:rsidRPr="00A96FC4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A96FC4" w:rsidRDefault="00E5292D" w:rsidP="00097291">
            <w:r w:rsidRPr="00A96FC4">
              <w:t>FY1</w:t>
            </w:r>
            <w:r w:rsidR="00A96FC4" w:rsidRPr="00A96FC4">
              <w:t>8</w:t>
            </w:r>
          </w:p>
          <w:p w:rsidR="00E5292D" w:rsidRPr="00A96FC4" w:rsidRDefault="00E5292D" w:rsidP="00CB24BA"/>
        </w:tc>
      </w:tr>
      <w:tr w:rsidR="00E5292D" w:rsidRPr="00125041" w:rsidTr="00EF0C75">
        <w:tc>
          <w:tcPr>
            <w:tcW w:w="1474" w:type="dxa"/>
          </w:tcPr>
          <w:p w:rsidR="00E5292D" w:rsidRPr="007776F8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 w:rsidP="00C54F91">
            <w:r w:rsidRPr="007776F8">
              <w:t>NM</w:t>
            </w:r>
          </w:p>
        </w:tc>
        <w:tc>
          <w:tcPr>
            <w:tcW w:w="2779" w:type="dxa"/>
          </w:tcPr>
          <w:p w:rsidR="00E5292D" w:rsidRPr="007776F8" w:rsidRDefault="007776F8" w:rsidP="007776F8">
            <w:r w:rsidRPr="007776F8">
              <w:t>8/</w:t>
            </w:r>
            <w:r w:rsidR="00E5292D" w:rsidRPr="007776F8">
              <w:t>1</w:t>
            </w:r>
            <w:r w:rsidRPr="007776F8">
              <w:t>6</w:t>
            </w:r>
            <w:r w:rsidR="00E5292D" w:rsidRPr="007776F8">
              <w:t xml:space="preserve"> (FY1</w:t>
            </w:r>
            <w:r w:rsidRPr="007776F8">
              <w:t>6</w:t>
            </w:r>
            <w:r w:rsidR="00E5292D" w:rsidRPr="007776F8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776F8" w:rsidRDefault="00E5292D" w:rsidP="00C54F91">
            <w:r w:rsidRPr="007776F8">
              <w:t>FY1</w:t>
            </w:r>
            <w:r w:rsidR="007776F8" w:rsidRPr="007776F8">
              <w:t>9</w:t>
            </w:r>
          </w:p>
          <w:p w:rsidR="00E5292D" w:rsidRPr="007776F8" w:rsidRDefault="00E5292D" w:rsidP="00C54F91"/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>
            <w:pPr>
              <w:rPr>
                <w:b/>
              </w:rPr>
            </w:pPr>
            <w:r w:rsidRPr="007776F8">
              <w:rPr>
                <w:b/>
              </w:rPr>
              <w:t>OK</w:t>
            </w:r>
          </w:p>
        </w:tc>
        <w:tc>
          <w:tcPr>
            <w:tcW w:w="2779" w:type="dxa"/>
          </w:tcPr>
          <w:p w:rsidR="00E5292D" w:rsidRPr="007776F8" w:rsidRDefault="00E5292D" w:rsidP="00CB24BA">
            <w:pPr>
              <w:rPr>
                <w:b/>
                <w:color w:val="000000"/>
              </w:rPr>
            </w:pPr>
            <w:r w:rsidRPr="007776F8">
              <w:rPr>
                <w:b/>
                <w:color w:val="000000"/>
              </w:rPr>
              <w:t>3/1</w:t>
            </w:r>
            <w:r w:rsidR="00CB24BA" w:rsidRPr="007776F8">
              <w:rPr>
                <w:b/>
                <w:color w:val="000000"/>
              </w:rPr>
              <w:t>4</w:t>
            </w:r>
            <w:r w:rsidRPr="007776F8">
              <w:rPr>
                <w:b/>
                <w:color w:val="000000"/>
              </w:rPr>
              <w:t xml:space="preserve"> (FY1</w:t>
            </w:r>
            <w:r w:rsidR="00CB24BA" w:rsidRPr="007776F8">
              <w:rPr>
                <w:b/>
                <w:color w:val="000000"/>
              </w:rPr>
              <w:t>4</w:t>
            </w:r>
            <w:r w:rsidRPr="007776F8">
              <w:rPr>
                <w:b/>
                <w:color w:val="000000"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7776F8" w:rsidRDefault="00CB24BA" w:rsidP="00CB24BA">
            <w:pPr>
              <w:rPr>
                <w:b/>
                <w:color w:val="000000"/>
              </w:rPr>
            </w:pPr>
            <w:r w:rsidRPr="007776F8">
              <w:rPr>
                <w:b/>
                <w:color w:val="000000"/>
              </w:rPr>
              <w:t>FY17</w:t>
            </w:r>
          </w:p>
          <w:p w:rsidR="00CB24BA" w:rsidRPr="007776F8" w:rsidRDefault="00B520A6" w:rsidP="001628C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ugust 21 </w:t>
            </w:r>
            <w:r w:rsidR="001628C0">
              <w:rPr>
                <w:b/>
                <w:color w:val="000000"/>
              </w:rPr>
              <w:t>-</w:t>
            </w:r>
            <w:r>
              <w:rPr>
                <w:b/>
                <w:color w:val="000000"/>
              </w:rPr>
              <w:t xml:space="preserve"> 25, 2017</w:t>
            </w:r>
          </w:p>
        </w:tc>
      </w:tr>
      <w:tr w:rsidR="00E5292D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E5292D" w:rsidRPr="007776F8" w:rsidRDefault="00E5292D" w:rsidP="00644E79">
            <w:pPr>
              <w:jc w:val="center"/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E5292D" w:rsidRPr="007776F8" w:rsidRDefault="00E5292D">
            <w:r w:rsidRPr="007776F8">
              <w:t>TX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E5292D" w:rsidRPr="007776F8" w:rsidRDefault="00284F29" w:rsidP="00A853DA">
            <w:r w:rsidRPr="007776F8">
              <w:t>4</w:t>
            </w:r>
            <w:r w:rsidR="00E5292D" w:rsidRPr="007776F8">
              <w:t>/1</w:t>
            </w:r>
            <w:r w:rsidR="00A853DA">
              <w:t>6</w:t>
            </w:r>
            <w:r w:rsidR="00E5292D" w:rsidRPr="007776F8">
              <w:t xml:space="preserve"> (FY1</w:t>
            </w:r>
            <w:r w:rsidR="007776F8" w:rsidRPr="007776F8">
              <w:t>6</w:t>
            </w:r>
            <w:r w:rsidR="00E5292D" w:rsidRPr="007776F8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E5292D" w:rsidRPr="007776F8" w:rsidRDefault="00E5292D">
            <w:r w:rsidRPr="007776F8">
              <w:t>FY1</w:t>
            </w:r>
            <w:r w:rsidR="007776F8" w:rsidRPr="007776F8">
              <w:t>9</w:t>
            </w:r>
          </w:p>
          <w:p w:rsidR="00E5292D" w:rsidRPr="007776F8" w:rsidRDefault="00E5292D"/>
        </w:tc>
      </w:tr>
      <w:tr w:rsidR="00E5292D" w:rsidRPr="00125041" w:rsidTr="00EF0C75">
        <w:tc>
          <w:tcPr>
            <w:tcW w:w="1474" w:type="dxa"/>
            <w:shd w:val="clear" w:color="auto" w:fill="FFCC00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  <w:shd w:val="clear" w:color="auto" w:fill="FFCC00"/>
          </w:tcPr>
          <w:p w:rsidR="00E5292D" w:rsidRPr="00125041" w:rsidRDefault="00E5292D"/>
        </w:tc>
        <w:tc>
          <w:tcPr>
            <w:tcW w:w="2779" w:type="dxa"/>
            <w:shd w:val="clear" w:color="auto" w:fill="FFCC00"/>
          </w:tcPr>
          <w:p w:rsidR="00E5292D" w:rsidRPr="00125041" w:rsidRDefault="00E5292D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E5292D" w:rsidRPr="00125041" w:rsidRDefault="00E5292D"/>
        </w:tc>
      </w:tr>
      <w:tr w:rsidR="00E5292D" w:rsidRPr="00125041" w:rsidTr="00EF0C75">
        <w:tc>
          <w:tcPr>
            <w:tcW w:w="1474" w:type="dxa"/>
          </w:tcPr>
          <w:p w:rsidR="00E5292D" w:rsidRPr="004E4D17" w:rsidRDefault="00E5292D" w:rsidP="00644E79">
            <w:pPr>
              <w:jc w:val="center"/>
              <w:rPr>
                <w:b/>
              </w:rPr>
            </w:pPr>
            <w:r w:rsidRPr="004E4D17">
              <w:rPr>
                <w:b/>
              </w:rPr>
              <w:t>7</w:t>
            </w:r>
          </w:p>
        </w:tc>
        <w:tc>
          <w:tcPr>
            <w:tcW w:w="1004" w:type="dxa"/>
          </w:tcPr>
          <w:p w:rsidR="00E5292D" w:rsidRPr="007776F8" w:rsidRDefault="00E5292D" w:rsidP="00C54F91">
            <w:pPr>
              <w:rPr>
                <w:b/>
              </w:rPr>
            </w:pPr>
            <w:r w:rsidRPr="007776F8">
              <w:rPr>
                <w:b/>
              </w:rPr>
              <w:t>AR</w:t>
            </w:r>
          </w:p>
        </w:tc>
        <w:tc>
          <w:tcPr>
            <w:tcW w:w="2779" w:type="dxa"/>
          </w:tcPr>
          <w:p w:rsidR="00E5292D" w:rsidRPr="007776F8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9</w:t>
            </w:r>
            <w:r w:rsidR="00E5292D" w:rsidRPr="007776F8">
              <w:rPr>
                <w:b/>
              </w:rPr>
              <w:t>/1</w:t>
            </w:r>
            <w:r w:rsidRPr="007776F8">
              <w:rPr>
                <w:b/>
              </w:rPr>
              <w:t>4</w:t>
            </w:r>
            <w:r w:rsidR="00E5292D" w:rsidRPr="007776F8">
              <w:rPr>
                <w:b/>
              </w:rPr>
              <w:t xml:space="preserve"> (FY1</w:t>
            </w:r>
            <w:r w:rsidRPr="007776F8">
              <w:rPr>
                <w:b/>
              </w:rPr>
              <w:t>4</w:t>
            </w:r>
            <w:r w:rsidR="00E5292D" w:rsidRPr="007776F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E5292D" w:rsidP="00C54F91">
            <w:pPr>
              <w:rPr>
                <w:b/>
              </w:rPr>
            </w:pPr>
            <w:r w:rsidRPr="007776F8">
              <w:rPr>
                <w:b/>
              </w:rPr>
              <w:t>FY1</w:t>
            </w:r>
            <w:r w:rsidR="00CB24BA" w:rsidRPr="007776F8">
              <w:rPr>
                <w:b/>
              </w:rPr>
              <w:t>7</w:t>
            </w:r>
          </w:p>
          <w:p w:rsidR="00E5292D" w:rsidRPr="007776F8" w:rsidRDefault="00E772E2" w:rsidP="001628C0">
            <w:pPr>
              <w:rPr>
                <w:b/>
              </w:rPr>
            </w:pPr>
            <w:r>
              <w:rPr>
                <w:b/>
              </w:rPr>
              <w:t>Sept</w:t>
            </w:r>
            <w:r w:rsidR="001628C0">
              <w:rPr>
                <w:b/>
              </w:rPr>
              <w:t>ember</w:t>
            </w:r>
            <w:r>
              <w:rPr>
                <w:b/>
              </w:rPr>
              <w:t xml:space="preserve"> 11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15, 2017</w:t>
            </w:r>
          </w:p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9800F5" w:rsidRDefault="00E5292D" w:rsidP="00C54F91">
            <w:r w:rsidRPr="009800F5">
              <w:t>IA</w:t>
            </w:r>
          </w:p>
        </w:tc>
        <w:tc>
          <w:tcPr>
            <w:tcW w:w="2779" w:type="dxa"/>
          </w:tcPr>
          <w:p w:rsidR="00E5292D" w:rsidRPr="009800F5" w:rsidRDefault="009800F5" w:rsidP="009800F5">
            <w:r w:rsidRPr="009800F5">
              <w:t>4/15</w:t>
            </w:r>
            <w:r w:rsidR="00E5292D" w:rsidRPr="009800F5">
              <w:t xml:space="preserve"> (FY</w:t>
            </w:r>
            <w:r w:rsidR="00CE23E6" w:rsidRPr="009800F5">
              <w:t>1</w:t>
            </w:r>
            <w:r w:rsidRPr="009800F5">
              <w:t>5</w:t>
            </w:r>
            <w:r w:rsidR="00E5292D"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E5292D" w:rsidRPr="009800F5" w:rsidRDefault="00E5292D" w:rsidP="00C54F91">
            <w:r w:rsidRPr="009800F5">
              <w:t>FY1</w:t>
            </w:r>
            <w:r w:rsidR="009800F5" w:rsidRPr="009800F5">
              <w:t>8</w:t>
            </w:r>
            <w:r w:rsidRPr="009800F5">
              <w:t xml:space="preserve"> </w:t>
            </w:r>
          </w:p>
          <w:p w:rsidR="00E5292D" w:rsidRPr="009800F5" w:rsidRDefault="00E5292D" w:rsidP="00C54F91"/>
        </w:tc>
      </w:tr>
      <w:tr w:rsidR="00E5292D" w:rsidRPr="00125041" w:rsidTr="00EF0C75">
        <w:trPr>
          <w:trHeight w:val="503"/>
        </w:trPr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>
            <w:r w:rsidRPr="007776F8">
              <w:t>KS</w:t>
            </w:r>
          </w:p>
        </w:tc>
        <w:tc>
          <w:tcPr>
            <w:tcW w:w="2779" w:type="dxa"/>
          </w:tcPr>
          <w:p w:rsidR="00E5292D" w:rsidRPr="007776F8" w:rsidRDefault="007776F8">
            <w:r w:rsidRPr="007776F8">
              <w:t>8</w:t>
            </w:r>
            <w:r w:rsidR="00E5292D" w:rsidRPr="007776F8">
              <w:t>/1</w:t>
            </w:r>
            <w:r w:rsidRPr="007776F8">
              <w:t>6</w:t>
            </w:r>
            <w:r w:rsidR="00E5292D" w:rsidRPr="007776F8">
              <w:t xml:space="preserve"> (FY1</w:t>
            </w:r>
            <w:r w:rsidRPr="007776F8">
              <w:t>6</w:t>
            </w:r>
            <w:r w:rsidR="00E5292D" w:rsidRPr="007776F8">
              <w:t>)</w:t>
            </w:r>
          </w:p>
          <w:p w:rsidR="00E5292D" w:rsidRPr="007776F8" w:rsidRDefault="00E5292D"/>
        </w:tc>
        <w:tc>
          <w:tcPr>
            <w:tcW w:w="3581" w:type="dxa"/>
            <w:shd w:val="clear" w:color="auto" w:fill="E6E6E6"/>
          </w:tcPr>
          <w:p w:rsidR="00E5292D" w:rsidRPr="007776F8" w:rsidRDefault="00E5292D">
            <w:r w:rsidRPr="007776F8">
              <w:t>FY1</w:t>
            </w:r>
            <w:r w:rsidR="007776F8" w:rsidRPr="007776F8">
              <w:t>9</w:t>
            </w:r>
            <w:r w:rsidRPr="007776F8">
              <w:t xml:space="preserve">  </w:t>
            </w:r>
          </w:p>
          <w:p w:rsidR="00E5292D" w:rsidRPr="007776F8" w:rsidRDefault="00E5292D"/>
        </w:tc>
      </w:tr>
      <w:tr w:rsidR="00E5292D" w:rsidRPr="00125041" w:rsidTr="00EF0C75">
        <w:tc>
          <w:tcPr>
            <w:tcW w:w="1474" w:type="dxa"/>
          </w:tcPr>
          <w:p w:rsidR="00E5292D" w:rsidRPr="00125041" w:rsidRDefault="00E5292D" w:rsidP="00644E79">
            <w:pPr>
              <w:jc w:val="center"/>
            </w:pPr>
          </w:p>
        </w:tc>
        <w:tc>
          <w:tcPr>
            <w:tcW w:w="1004" w:type="dxa"/>
          </w:tcPr>
          <w:p w:rsidR="00E5292D" w:rsidRPr="007776F8" w:rsidRDefault="00E5292D">
            <w:pPr>
              <w:rPr>
                <w:b/>
              </w:rPr>
            </w:pPr>
            <w:r w:rsidRPr="007776F8">
              <w:rPr>
                <w:b/>
              </w:rPr>
              <w:t>MO</w:t>
            </w:r>
          </w:p>
        </w:tc>
        <w:tc>
          <w:tcPr>
            <w:tcW w:w="2779" w:type="dxa"/>
          </w:tcPr>
          <w:p w:rsidR="00E5292D" w:rsidRPr="007776F8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4</w:t>
            </w:r>
            <w:r w:rsidR="00E5292D" w:rsidRPr="007776F8">
              <w:rPr>
                <w:b/>
              </w:rPr>
              <w:t>/1</w:t>
            </w:r>
            <w:r w:rsidRPr="007776F8">
              <w:rPr>
                <w:b/>
              </w:rPr>
              <w:t>4</w:t>
            </w:r>
            <w:r w:rsidR="00E5292D" w:rsidRPr="007776F8">
              <w:rPr>
                <w:b/>
              </w:rPr>
              <w:t xml:space="preserve"> (FY1</w:t>
            </w:r>
            <w:r w:rsidRPr="007776F8">
              <w:rPr>
                <w:b/>
              </w:rPr>
              <w:t>4</w:t>
            </w:r>
            <w:r w:rsidR="00E5292D" w:rsidRPr="007776F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E5292D">
            <w:pPr>
              <w:rPr>
                <w:b/>
              </w:rPr>
            </w:pPr>
            <w:r w:rsidRPr="007776F8">
              <w:rPr>
                <w:b/>
              </w:rPr>
              <w:t>FY1</w:t>
            </w:r>
            <w:r w:rsidR="00CB24BA" w:rsidRPr="007776F8">
              <w:rPr>
                <w:b/>
              </w:rPr>
              <w:t>7</w:t>
            </w:r>
            <w:r w:rsidR="00E772E2">
              <w:rPr>
                <w:b/>
              </w:rPr>
              <w:t xml:space="preserve"> </w:t>
            </w:r>
          </w:p>
          <w:p w:rsidR="00E5292D" w:rsidRPr="007776F8" w:rsidRDefault="00E772E2" w:rsidP="001628C0">
            <w:pPr>
              <w:rPr>
                <w:b/>
              </w:rPr>
            </w:pPr>
            <w:r>
              <w:rPr>
                <w:b/>
              </w:rPr>
              <w:t>Aug</w:t>
            </w:r>
            <w:r w:rsidR="001628C0">
              <w:rPr>
                <w:b/>
              </w:rPr>
              <w:t>ust</w:t>
            </w:r>
            <w:r>
              <w:rPr>
                <w:b/>
              </w:rPr>
              <w:t xml:space="preserve"> 28 </w:t>
            </w:r>
            <w:r w:rsidR="001628C0">
              <w:rPr>
                <w:b/>
              </w:rPr>
              <w:t xml:space="preserve">- </w:t>
            </w:r>
            <w:r>
              <w:rPr>
                <w:b/>
              </w:rPr>
              <w:t>Sept</w:t>
            </w:r>
            <w:r w:rsidR="001628C0">
              <w:rPr>
                <w:b/>
              </w:rPr>
              <w:t xml:space="preserve">ember </w:t>
            </w:r>
            <w:r>
              <w:rPr>
                <w:b/>
              </w:rPr>
              <w:t>1, 2017</w:t>
            </w:r>
          </w:p>
        </w:tc>
      </w:tr>
      <w:tr w:rsidR="00CE23E6" w:rsidRPr="00644E79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9800F5" w:rsidRDefault="00CB24BA" w:rsidP="00CE23E6">
            <w:r w:rsidRPr="009800F5">
              <w:t>NE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9800F5" w:rsidRDefault="009800F5" w:rsidP="00672858">
            <w:r w:rsidRPr="009800F5">
              <w:t>8</w:t>
            </w:r>
            <w:r w:rsidR="00CE23E6" w:rsidRPr="009800F5">
              <w:t>/1</w:t>
            </w:r>
            <w:r w:rsidRPr="009800F5">
              <w:t>5</w:t>
            </w:r>
            <w:r w:rsidR="00CE23E6" w:rsidRPr="009800F5">
              <w:t xml:space="preserve"> (FY1</w:t>
            </w:r>
            <w:r w:rsidRPr="009800F5">
              <w:t>5</w:t>
            </w:r>
            <w:r w:rsidR="00CE23E6" w:rsidRPr="009800F5">
              <w:t>)</w:t>
            </w:r>
          </w:p>
          <w:p w:rsidR="00CE23E6" w:rsidRPr="009800F5" w:rsidRDefault="00CE23E6" w:rsidP="00CE23E6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CE23E6" w:rsidRPr="009800F5" w:rsidRDefault="00CE23E6" w:rsidP="009800F5">
            <w:r w:rsidRPr="009800F5">
              <w:t>FY1</w:t>
            </w:r>
            <w:r w:rsidR="009800F5" w:rsidRPr="009800F5">
              <w:t>8</w:t>
            </w:r>
          </w:p>
        </w:tc>
      </w:tr>
      <w:tr w:rsidR="00CE23E6" w:rsidRPr="00644E79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B51186" w:rsidRDefault="00CE23E6"/>
        </w:tc>
        <w:tc>
          <w:tcPr>
            <w:tcW w:w="2779" w:type="dxa"/>
            <w:shd w:val="clear" w:color="auto" w:fill="FFCC00"/>
          </w:tcPr>
          <w:p w:rsidR="00CE23E6" w:rsidRPr="00B51186" w:rsidRDefault="00CE23E6"/>
        </w:tc>
        <w:tc>
          <w:tcPr>
            <w:tcW w:w="3581" w:type="dxa"/>
            <w:shd w:val="clear" w:color="auto" w:fill="FFCC00"/>
          </w:tcPr>
          <w:p w:rsidR="00CE23E6" w:rsidRPr="00B51186" w:rsidRDefault="00CE23E6"/>
        </w:tc>
      </w:tr>
      <w:tr w:rsidR="00CE23E6" w:rsidRPr="00644E79" w:rsidTr="00EF0C75">
        <w:tc>
          <w:tcPr>
            <w:tcW w:w="1474" w:type="dxa"/>
          </w:tcPr>
          <w:p w:rsidR="00CE23E6" w:rsidRPr="00A853DA" w:rsidRDefault="00CE23E6" w:rsidP="00644E79">
            <w:pPr>
              <w:jc w:val="center"/>
            </w:pPr>
            <w:r w:rsidRPr="00A853DA">
              <w:t>8</w:t>
            </w:r>
          </w:p>
        </w:tc>
        <w:tc>
          <w:tcPr>
            <w:tcW w:w="1004" w:type="dxa"/>
          </w:tcPr>
          <w:p w:rsidR="00CE23E6" w:rsidRPr="00A853DA" w:rsidRDefault="00CE23E6">
            <w:r w:rsidRPr="00A853DA">
              <w:t>CO</w:t>
            </w:r>
          </w:p>
        </w:tc>
        <w:tc>
          <w:tcPr>
            <w:tcW w:w="2779" w:type="dxa"/>
          </w:tcPr>
          <w:p w:rsidR="00CE23E6" w:rsidRPr="00A853DA" w:rsidRDefault="007776F8">
            <w:r w:rsidRPr="00A853DA">
              <w:t>2</w:t>
            </w:r>
            <w:r w:rsidR="00CE23E6" w:rsidRPr="00A853DA">
              <w:t>/1</w:t>
            </w:r>
            <w:r w:rsidRPr="00A853DA">
              <w:t>6</w:t>
            </w:r>
            <w:r w:rsidR="00CE23E6" w:rsidRPr="00A853DA">
              <w:t xml:space="preserve"> (FY1</w:t>
            </w:r>
            <w:r w:rsidRPr="00A853DA">
              <w:t>6</w:t>
            </w:r>
            <w:r w:rsidR="00CE23E6" w:rsidRPr="00A853DA">
              <w:t>)</w:t>
            </w:r>
          </w:p>
          <w:p w:rsidR="00CE23E6" w:rsidRPr="00A853DA" w:rsidRDefault="00CE23E6"/>
        </w:tc>
        <w:tc>
          <w:tcPr>
            <w:tcW w:w="3581" w:type="dxa"/>
            <w:shd w:val="clear" w:color="auto" w:fill="E6E6E6"/>
          </w:tcPr>
          <w:p w:rsidR="00CE23E6" w:rsidRPr="00A853DA" w:rsidRDefault="00CE23E6">
            <w:r w:rsidRPr="00A853DA">
              <w:t>FY1</w:t>
            </w:r>
            <w:r w:rsidR="007776F8" w:rsidRPr="00A853DA">
              <w:t>9</w:t>
            </w:r>
          </w:p>
          <w:p w:rsidR="00CE23E6" w:rsidRPr="00A853DA" w:rsidRDefault="00CE23E6" w:rsidP="0079437C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7776F8" w:rsidRDefault="00CE23E6" w:rsidP="00C54F91">
            <w:pPr>
              <w:rPr>
                <w:b/>
              </w:rPr>
            </w:pPr>
            <w:r w:rsidRPr="007776F8">
              <w:rPr>
                <w:b/>
              </w:rPr>
              <w:t>ND</w:t>
            </w:r>
          </w:p>
        </w:tc>
        <w:tc>
          <w:tcPr>
            <w:tcW w:w="2779" w:type="dxa"/>
          </w:tcPr>
          <w:p w:rsidR="00CE23E6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5</w:t>
            </w:r>
            <w:r w:rsidR="00CE23E6" w:rsidRPr="007776F8">
              <w:rPr>
                <w:b/>
              </w:rPr>
              <w:t>/1</w:t>
            </w:r>
            <w:r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 xml:space="preserve"> (FY1</w:t>
            </w:r>
            <w:r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>)</w:t>
            </w:r>
          </w:p>
          <w:p w:rsidR="007776F8" w:rsidRPr="007776F8" w:rsidRDefault="007776F8" w:rsidP="00CB24BA">
            <w:pPr>
              <w:rPr>
                <w:b/>
              </w:rPr>
            </w:pPr>
          </w:p>
        </w:tc>
        <w:tc>
          <w:tcPr>
            <w:tcW w:w="3581" w:type="dxa"/>
            <w:shd w:val="clear" w:color="auto" w:fill="E6E6E6"/>
          </w:tcPr>
          <w:p w:rsidR="001628C0" w:rsidRDefault="00EF0C75" w:rsidP="007776F8">
            <w:pPr>
              <w:rPr>
                <w:b/>
              </w:rPr>
            </w:pPr>
            <w:r>
              <w:rPr>
                <w:b/>
              </w:rPr>
              <w:t>FY17</w:t>
            </w:r>
          </w:p>
          <w:p w:rsidR="00CB24BA" w:rsidRPr="007776F8" w:rsidRDefault="007776F8" w:rsidP="001628C0">
            <w:pPr>
              <w:rPr>
                <w:b/>
              </w:rPr>
            </w:pPr>
            <w:r>
              <w:rPr>
                <w:b/>
              </w:rPr>
              <w:t>November 14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18, 2017</w:t>
            </w:r>
          </w:p>
        </w:tc>
      </w:tr>
      <w:tr w:rsidR="00CE23E6" w:rsidRPr="00125041" w:rsidTr="00EF0C75">
        <w:tc>
          <w:tcPr>
            <w:tcW w:w="1474" w:type="dxa"/>
          </w:tcPr>
          <w:p w:rsidR="00CE23E6" w:rsidRPr="00CE23E6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9800F5" w:rsidRDefault="00CE23E6" w:rsidP="00C54F91">
            <w:r w:rsidRPr="009800F5">
              <w:t>NV</w:t>
            </w:r>
          </w:p>
        </w:tc>
        <w:tc>
          <w:tcPr>
            <w:tcW w:w="2779" w:type="dxa"/>
          </w:tcPr>
          <w:p w:rsidR="00CE23E6" w:rsidRPr="009800F5" w:rsidRDefault="009800F5" w:rsidP="009800F5">
            <w:r w:rsidRPr="009800F5">
              <w:t>3</w:t>
            </w:r>
            <w:r w:rsidR="00CE23E6" w:rsidRPr="009800F5">
              <w:t>/1</w:t>
            </w:r>
            <w:r w:rsidRPr="009800F5">
              <w:t>5</w:t>
            </w:r>
            <w:r w:rsidR="00CE23E6" w:rsidRPr="009800F5">
              <w:t xml:space="preserve"> (FY1</w:t>
            </w:r>
            <w:r w:rsidRPr="009800F5">
              <w:t>5</w:t>
            </w:r>
            <w:r w:rsidR="00CE23E6"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9800F5" w:rsidRDefault="00CE23E6" w:rsidP="00C54F91">
            <w:r w:rsidRPr="009800F5">
              <w:t>FY1</w:t>
            </w:r>
            <w:r w:rsidR="009800F5" w:rsidRPr="009800F5">
              <w:t>8</w:t>
            </w:r>
            <w:r w:rsidRPr="009800F5">
              <w:t xml:space="preserve"> </w:t>
            </w:r>
          </w:p>
          <w:p w:rsidR="00CE23E6" w:rsidRPr="009800F5" w:rsidRDefault="00CE23E6" w:rsidP="00C54F91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9800F5" w:rsidRDefault="00CE23E6">
            <w:r w:rsidRPr="009800F5">
              <w:t>SD</w:t>
            </w:r>
          </w:p>
        </w:tc>
        <w:tc>
          <w:tcPr>
            <w:tcW w:w="2779" w:type="dxa"/>
          </w:tcPr>
          <w:p w:rsidR="00CE23E6" w:rsidRPr="009800F5" w:rsidRDefault="009B58EC" w:rsidP="009800F5">
            <w:r>
              <w:t>9</w:t>
            </w:r>
            <w:r w:rsidR="00CE23E6" w:rsidRPr="009800F5">
              <w:t>/1</w:t>
            </w:r>
            <w:r w:rsidR="009800F5" w:rsidRPr="009800F5">
              <w:t>5</w:t>
            </w:r>
            <w:r w:rsidR="00CE23E6" w:rsidRPr="009800F5">
              <w:t xml:space="preserve"> (FY1</w:t>
            </w:r>
            <w:r w:rsidR="009800F5" w:rsidRPr="009800F5">
              <w:t>5</w:t>
            </w:r>
            <w:r w:rsidR="00CE23E6"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9800F5" w:rsidRDefault="00CE23E6">
            <w:r w:rsidRPr="009800F5">
              <w:t>FY1</w:t>
            </w:r>
            <w:r w:rsidR="009800F5" w:rsidRPr="009800F5">
              <w:t>8</w:t>
            </w:r>
            <w:r w:rsidRPr="009800F5">
              <w:t xml:space="preserve"> </w:t>
            </w:r>
          </w:p>
          <w:p w:rsidR="00CE23E6" w:rsidRPr="009800F5" w:rsidRDefault="00CE23E6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9800F5" w:rsidRDefault="00CE23E6">
            <w:pPr>
              <w:rPr>
                <w:b/>
              </w:rPr>
            </w:pPr>
            <w:r w:rsidRPr="009800F5">
              <w:rPr>
                <w:b/>
              </w:rPr>
              <w:t>UT</w:t>
            </w:r>
          </w:p>
        </w:tc>
        <w:tc>
          <w:tcPr>
            <w:tcW w:w="2779" w:type="dxa"/>
          </w:tcPr>
          <w:p w:rsidR="00CE23E6" w:rsidRPr="009800F5" w:rsidRDefault="00284F29">
            <w:pPr>
              <w:rPr>
                <w:b/>
              </w:rPr>
            </w:pPr>
            <w:r w:rsidRPr="009800F5">
              <w:rPr>
                <w:b/>
              </w:rPr>
              <w:t xml:space="preserve">9/13 </w:t>
            </w:r>
            <w:r w:rsidR="00CE23E6" w:rsidRPr="009800F5">
              <w:rPr>
                <w:b/>
              </w:rPr>
              <w:t>(FY1</w:t>
            </w:r>
            <w:r w:rsidR="004E4D17" w:rsidRPr="009800F5">
              <w:rPr>
                <w:b/>
              </w:rPr>
              <w:t>3</w:t>
            </w:r>
            <w:r w:rsidR="00CE23E6" w:rsidRPr="009800F5">
              <w:rPr>
                <w:b/>
              </w:rPr>
              <w:t>)</w:t>
            </w:r>
          </w:p>
          <w:p w:rsidR="00CE23E6" w:rsidRPr="009800F5" w:rsidRDefault="00CE23E6">
            <w:pPr>
              <w:rPr>
                <w:b/>
              </w:rPr>
            </w:pPr>
          </w:p>
        </w:tc>
        <w:tc>
          <w:tcPr>
            <w:tcW w:w="3581" w:type="dxa"/>
            <w:shd w:val="clear" w:color="auto" w:fill="E6E6E6"/>
          </w:tcPr>
          <w:p w:rsidR="001628C0" w:rsidRDefault="00CE23E6">
            <w:pPr>
              <w:rPr>
                <w:b/>
              </w:rPr>
            </w:pPr>
            <w:r w:rsidRPr="009800F5">
              <w:rPr>
                <w:b/>
              </w:rPr>
              <w:t>FY1</w:t>
            </w:r>
            <w:r w:rsidR="007776F8">
              <w:rPr>
                <w:b/>
              </w:rPr>
              <w:t>7</w:t>
            </w:r>
            <w:r w:rsidR="00F024F8">
              <w:rPr>
                <w:b/>
              </w:rPr>
              <w:t xml:space="preserve"> </w:t>
            </w:r>
          </w:p>
          <w:p w:rsidR="00CE23E6" w:rsidRPr="009800F5" w:rsidRDefault="00F024F8" w:rsidP="001628C0">
            <w:pPr>
              <w:rPr>
                <w:b/>
              </w:rPr>
            </w:pPr>
            <w:r>
              <w:rPr>
                <w:b/>
              </w:rPr>
              <w:t>September 11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15, 2017</w:t>
            </w:r>
          </w:p>
        </w:tc>
      </w:tr>
      <w:tr w:rsidR="00CE23E6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7776F8" w:rsidRDefault="00CE23E6" w:rsidP="00C54F91">
            <w:pPr>
              <w:rPr>
                <w:b/>
              </w:rPr>
            </w:pPr>
            <w:r w:rsidRPr="007776F8">
              <w:rPr>
                <w:b/>
              </w:rPr>
              <w:t>WY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7776F8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8</w:t>
            </w:r>
            <w:r w:rsidR="00CE23E6" w:rsidRPr="007776F8">
              <w:rPr>
                <w:b/>
              </w:rPr>
              <w:t>/1</w:t>
            </w:r>
            <w:r w:rsidRPr="007776F8">
              <w:rPr>
                <w:b/>
              </w:rPr>
              <w:t>4</w:t>
            </w:r>
            <w:r w:rsidR="00284F29" w:rsidRPr="007776F8">
              <w:rPr>
                <w:b/>
              </w:rPr>
              <w:t xml:space="preserve"> </w:t>
            </w:r>
            <w:r w:rsidR="00CE23E6" w:rsidRPr="007776F8">
              <w:rPr>
                <w:b/>
              </w:rPr>
              <w:t>(FY1</w:t>
            </w:r>
            <w:r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1628C0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FY17</w:t>
            </w:r>
            <w:r w:rsidR="00F024F8">
              <w:rPr>
                <w:b/>
              </w:rPr>
              <w:t xml:space="preserve"> </w:t>
            </w:r>
          </w:p>
          <w:p w:rsidR="00CB24BA" w:rsidRPr="007776F8" w:rsidRDefault="00F024F8" w:rsidP="001628C0">
            <w:pPr>
              <w:rPr>
                <w:b/>
              </w:rPr>
            </w:pPr>
            <w:r>
              <w:rPr>
                <w:b/>
              </w:rPr>
              <w:t>May 22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26, 2017</w:t>
            </w:r>
          </w:p>
        </w:tc>
      </w:tr>
      <w:tr w:rsidR="00CE23E6" w:rsidRPr="00125041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125041" w:rsidRDefault="00CE23E6"/>
        </w:tc>
        <w:tc>
          <w:tcPr>
            <w:tcW w:w="2779" w:type="dxa"/>
            <w:shd w:val="clear" w:color="auto" w:fill="FFCC00"/>
          </w:tcPr>
          <w:p w:rsidR="00CE23E6" w:rsidRPr="00125041" w:rsidRDefault="00CE23E6"/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CE23E6" w:rsidRPr="00125041" w:rsidRDefault="00CE23E6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9</w:t>
            </w:r>
          </w:p>
        </w:tc>
        <w:tc>
          <w:tcPr>
            <w:tcW w:w="1004" w:type="dxa"/>
          </w:tcPr>
          <w:p w:rsidR="00CE23E6" w:rsidRPr="00430D4C" w:rsidRDefault="00CE23E6" w:rsidP="00C54F91">
            <w:r w:rsidRPr="00430D4C">
              <w:t>AS</w:t>
            </w:r>
          </w:p>
        </w:tc>
        <w:tc>
          <w:tcPr>
            <w:tcW w:w="2779" w:type="dxa"/>
          </w:tcPr>
          <w:p w:rsidR="00CE23E6" w:rsidRPr="00430D4C" w:rsidRDefault="00E77781" w:rsidP="00E77781">
            <w:r>
              <w:t>11</w:t>
            </w:r>
            <w:r w:rsidR="00CE23E6" w:rsidRPr="00430D4C">
              <w:t>/1</w:t>
            </w:r>
            <w:r>
              <w:t>6</w:t>
            </w:r>
            <w:r w:rsidR="00CE23E6" w:rsidRPr="00430D4C">
              <w:t xml:space="preserve"> (FY1</w:t>
            </w:r>
            <w:r>
              <w:t>6</w:t>
            </w:r>
            <w:r w:rsidR="00CE23E6" w:rsidRPr="00430D4C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430D4C" w:rsidRDefault="00CB24BA" w:rsidP="00C54F91">
            <w:r w:rsidRPr="00430D4C">
              <w:t>FY1</w:t>
            </w:r>
            <w:r w:rsidR="00E77781">
              <w:t>9</w:t>
            </w:r>
          </w:p>
          <w:p w:rsidR="00CE23E6" w:rsidRPr="00430D4C" w:rsidRDefault="00CE23E6" w:rsidP="00C54F91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7776F8" w:rsidRDefault="00CE23E6">
            <w:pPr>
              <w:rPr>
                <w:b/>
              </w:rPr>
            </w:pPr>
            <w:r w:rsidRPr="007776F8">
              <w:rPr>
                <w:b/>
              </w:rPr>
              <w:t>AZ</w:t>
            </w:r>
          </w:p>
        </w:tc>
        <w:tc>
          <w:tcPr>
            <w:tcW w:w="2779" w:type="dxa"/>
          </w:tcPr>
          <w:p w:rsidR="00CE23E6" w:rsidRPr="007776F8" w:rsidRDefault="008E6C92" w:rsidP="00CB24BA">
            <w:pPr>
              <w:rPr>
                <w:b/>
              </w:rPr>
            </w:pPr>
            <w:r w:rsidRPr="007776F8">
              <w:rPr>
                <w:b/>
              </w:rPr>
              <w:t>8</w:t>
            </w:r>
            <w:r w:rsidR="00CE23E6" w:rsidRPr="007776F8">
              <w:rPr>
                <w:b/>
              </w:rPr>
              <w:t>/1</w:t>
            </w:r>
            <w:r w:rsidR="00CB24BA"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 xml:space="preserve"> (FY1</w:t>
            </w:r>
            <w:r w:rsidR="00CB24BA"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FY17</w:t>
            </w:r>
            <w:r w:rsidR="00E77781">
              <w:rPr>
                <w:b/>
              </w:rPr>
              <w:t xml:space="preserve"> </w:t>
            </w:r>
          </w:p>
          <w:p w:rsidR="00CB24BA" w:rsidRPr="007776F8" w:rsidRDefault="00E77781" w:rsidP="001628C0">
            <w:pPr>
              <w:rPr>
                <w:b/>
              </w:rPr>
            </w:pPr>
            <w:r>
              <w:rPr>
                <w:b/>
              </w:rPr>
              <w:t>August 21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25, 2017</w:t>
            </w: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9800F5" w:rsidRDefault="00CE23E6">
            <w:r w:rsidRPr="009800F5">
              <w:t>CA</w:t>
            </w:r>
          </w:p>
        </w:tc>
        <w:tc>
          <w:tcPr>
            <w:tcW w:w="2779" w:type="dxa"/>
          </w:tcPr>
          <w:p w:rsidR="00CE23E6" w:rsidRPr="009800F5" w:rsidRDefault="009800F5" w:rsidP="009800F5">
            <w:r w:rsidRPr="009800F5">
              <w:t>8</w:t>
            </w:r>
            <w:r w:rsidR="00CE23E6" w:rsidRPr="009800F5">
              <w:t>/1</w:t>
            </w:r>
            <w:r w:rsidRPr="009800F5">
              <w:t>5</w:t>
            </w:r>
            <w:r w:rsidR="00CE23E6" w:rsidRPr="009800F5">
              <w:t xml:space="preserve"> (FY1</w:t>
            </w:r>
            <w:r w:rsidRPr="009800F5">
              <w:t>5</w:t>
            </w:r>
            <w:r w:rsidR="00CE23E6"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9800F5" w:rsidRDefault="00CE23E6">
            <w:r w:rsidRPr="009800F5">
              <w:t>FY1</w:t>
            </w:r>
            <w:r w:rsidR="009800F5" w:rsidRPr="009800F5">
              <w:t>8</w:t>
            </w:r>
          </w:p>
          <w:p w:rsidR="00CE23E6" w:rsidRPr="009800F5" w:rsidRDefault="00CE23E6"/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430D4C" w:rsidRDefault="00CE23E6" w:rsidP="00C54F91">
            <w:pPr>
              <w:rPr>
                <w:b/>
              </w:rPr>
            </w:pPr>
            <w:r w:rsidRPr="00430D4C">
              <w:rPr>
                <w:b/>
              </w:rPr>
              <w:t>CNMI</w:t>
            </w:r>
          </w:p>
        </w:tc>
        <w:tc>
          <w:tcPr>
            <w:tcW w:w="2779" w:type="dxa"/>
          </w:tcPr>
          <w:p w:rsidR="00CE23E6" w:rsidRPr="00430D4C" w:rsidRDefault="009800F5" w:rsidP="00284F29">
            <w:pPr>
              <w:rPr>
                <w:b/>
              </w:rPr>
            </w:pPr>
            <w:r w:rsidRPr="00430D4C">
              <w:rPr>
                <w:b/>
              </w:rPr>
              <w:t>8</w:t>
            </w:r>
            <w:r w:rsidR="00CE23E6" w:rsidRPr="00430D4C">
              <w:rPr>
                <w:b/>
              </w:rPr>
              <w:t>/1</w:t>
            </w:r>
            <w:r w:rsidR="00284F29" w:rsidRPr="00430D4C">
              <w:rPr>
                <w:b/>
              </w:rPr>
              <w:t>3</w:t>
            </w:r>
            <w:r w:rsidR="00CE23E6" w:rsidRPr="00430D4C">
              <w:rPr>
                <w:b/>
              </w:rPr>
              <w:t xml:space="preserve"> (FY1</w:t>
            </w:r>
            <w:r w:rsidR="004E4D17" w:rsidRPr="00430D4C">
              <w:rPr>
                <w:b/>
              </w:rPr>
              <w:t>3</w:t>
            </w:r>
            <w:r w:rsidR="00CE23E6" w:rsidRPr="00430D4C">
              <w:rPr>
                <w:b/>
              </w:rPr>
              <w:t>)</w:t>
            </w:r>
          </w:p>
          <w:p w:rsidR="007776F8" w:rsidRPr="00430D4C" w:rsidRDefault="007776F8" w:rsidP="00284F29">
            <w:pPr>
              <w:rPr>
                <w:b/>
              </w:rPr>
            </w:pPr>
          </w:p>
        </w:tc>
        <w:tc>
          <w:tcPr>
            <w:tcW w:w="3581" w:type="dxa"/>
            <w:shd w:val="clear" w:color="auto" w:fill="E6E6E6"/>
          </w:tcPr>
          <w:p w:rsidR="001628C0" w:rsidRDefault="00430D4C" w:rsidP="00B10657">
            <w:pPr>
              <w:rPr>
                <w:b/>
              </w:rPr>
            </w:pPr>
            <w:r w:rsidRPr="00430D4C">
              <w:rPr>
                <w:b/>
              </w:rPr>
              <w:t>FY 17</w:t>
            </w:r>
            <w:r w:rsidR="00E77781">
              <w:rPr>
                <w:b/>
              </w:rPr>
              <w:t xml:space="preserve"> </w:t>
            </w:r>
          </w:p>
          <w:p w:rsidR="00CE23E6" w:rsidRPr="00430D4C" w:rsidRDefault="00E77781" w:rsidP="001628C0">
            <w:pPr>
              <w:rPr>
                <w:b/>
              </w:rPr>
            </w:pPr>
            <w:r>
              <w:rPr>
                <w:b/>
              </w:rPr>
              <w:t>August 7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 w:rsidR="00B10657">
              <w:rPr>
                <w:b/>
              </w:rPr>
              <w:t>10</w:t>
            </w:r>
            <w:r>
              <w:rPr>
                <w:b/>
              </w:rPr>
              <w:t>, 2017</w:t>
            </w: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</w:tcPr>
          <w:p w:rsidR="00CE23E6" w:rsidRPr="00430D4C" w:rsidRDefault="00CE23E6" w:rsidP="00C54F91">
            <w:pPr>
              <w:rPr>
                <w:b/>
              </w:rPr>
            </w:pPr>
            <w:r w:rsidRPr="00430D4C">
              <w:rPr>
                <w:b/>
              </w:rPr>
              <w:t>GU</w:t>
            </w:r>
          </w:p>
        </w:tc>
        <w:tc>
          <w:tcPr>
            <w:tcW w:w="2779" w:type="dxa"/>
          </w:tcPr>
          <w:p w:rsidR="00CE23E6" w:rsidRPr="00430D4C" w:rsidRDefault="00CE23E6" w:rsidP="00284F29">
            <w:pPr>
              <w:rPr>
                <w:b/>
              </w:rPr>
            </w:pPr>
            <w:r w:rsidRPr="00430D4C">
              <w:rPr>
                <w:b/>
              </w:rPr>
              <w:t>8/1</w:t>
            </w:r>
            <w:r w:rsidR="00284F29" w:rsidRPr="00430D4C">
              <w:rPr>
                <w:b/>
              </w:rPr>
              <w:t>3</w:t>
            </w:r>
            <w:r w:rsidRPr="00430D4C">
              <w:rPr>
                <w:b/>
              </w:rPr>
              <w:t xml:space="preserve"> (FY1</w:t>
            </w:r>
            <w:r w:rsidR="004E4D17" w:rsidRPr="00430D4C">
              <w:rPr>
                <w:b/>
              </w:rPr>
              <w:t>3</w:t>
            </w:r>
            <w:r w:rsidRPr="00430D4C">
              <w:rPr>
                <w:b/>
              </w:rPr>
              <w:t>)</w:t>
            </w:r>
          </w:p>
          <w:p w:rsidR="007776F8" w:rsidRPr="00430D4C" w:rsidRDefault="007776F8" w:rsidP="00284F29">
            <w:pPr>
              <w:rPr>
                <w:b/>
              </w:rPr>
            </w:pPr>
          </w:p>
        </w:tc>
        <w:tc>
          <w:tcPr>
            <w:tcW w:w="3581" w:type="dxa"/>
            <w:shd w:val="clear" w:color="auto" w:fill="E6E6E6"/>
          </w:tcPr>
          <w:p w:rsidR="001628C0" w:rsidRDefault="00430D4C" w:rsidP="007776F8">
            <w:pPr>
              <w:rPr>
                <w:b/>
              </w:rPr>
            </w:pPr>
            <w:r w:rsidRPr="00430D4C">
              <w:rPr>
                <w:b/>
              </w:rPr>
              <w:t>FY17</w:t>
            </w:r>
            <w:r w:rsidR="00E77781">
              <w:rPr>
                <w:b/>
              </w:rPr>
              <w:t xml:space="preserve"> </w:t>
            </w:r>
          </w:p>
          <w:p w:rsidR="00CE23E6" w:rsidRPr="00430D4C" w:rsidRDefault="00E77781" w:rsidP="001628C0">
            <w:pPr>
              <w:rPr>
                <w:b/>
              </w:rPr>
            </w:pPr>
            <w:r>
              <w:rPr>
                <w:b/>
              </w:rPr>
              <w:t>August 11</w:t>
            </w:r>
            <w:r w:rsidR="00B10657">
              <w:rPr>
                <w:b/>
              </w:rPr>
              <w:t>, 14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-</w:t>
            </w:r>
            <w:r w:rsidR="001628C0">
              <w:rPr>
                <w:b/>
              </w:rPr>
              <w:t xml:space="preserve"> </w:t>
            </w:r>
            <w:r>
              <w:rPr>
                <w:b/>
              </w:rPr>
              <w:t>16, 2017</w:t>
            </w:r>
          </w:p>
        </w:tc>
      </w:tr>
      <w:tr w:rsidR="00CE23E6" w:rsidRPr="00125041" w:rsidTr="00EF0C75">
        <w:tc>
          <w:tcPr>
            <w:tcW w:w="1474" w:type="dxa"/>
            <w:tcBorders>
              <w:bottom w:val="single" w:sz="4" w:space="0" w:color="auto"/>
            </w:tcBorders>
          </w:tcPr>
          <w:p w:rsidR="00CE23E6" w:rsidRPr="00644E79" w:rsidRDefault="00CE23E6" w:rsidP="00644E79">
            <w:pPr>
              <w:jc w:val="center"/>
              <w:rPr>
                <w:b/>
              </w:rPr>
            </w:pPr>
          </w:p>
        </w:tc>
        <w:tc>
          <w:tcPr>
            <w:tcW w:w="1004" w:type="dxa"/>
            <w:tcBorders>
              <w:bottom w:val="single" w:sz="4" w:space="0" w:color="auto"/>
            </w:tcBorders>
          </w:tcPr>
          <w:p w:rsidR="00CE23E6" w:rsidRPr="009800F5" w:rsidRDefault="00CE23E6">
            <w:r w:rsidRPr="009800F5">
              <w:t>HI</w:t>
            </w:r>
          </w:p>
        </w:tc>
        <w:tc>
          <w:tcPr>
            <w:tcW w:w="2779" w:type="dxa"/>
            <w:tcBorders>
              <w:bottom w:val="single" w:sz="4" w:space="0" w:color="auto"/>
            </w:tcBorders>
          </w:tcPr>
          <w:p w:rsidR="00CE23E6" w:rsidRPr="009800F5" w:rsidRDefault="009800F5" w:rsidP="009800F5">
            <w:r w:rsidRPr="009800F5">
              <w:t>7</w:t>
            </w:r>
            <w:r w:rsidR="00CE23E6" w:rsidRPr="009800F5">
              <w:t>/1</w:t>
            </w:r>
            <w:r w:rsidRPr="009800F5">
              <w:t>5</w:t>
            </w:r>
            <w:r w:rsidR="00CE23E6" w:rsidRPr="009800F5">
              <w:t xml:space="preserve"> (FY1</w:t>
            </w:r>
            <w:r w:rsidRPr="009800F5">
              <w:t>5</w:t>
            </w:r>
            <w:r w:rsidR="00CE23E6" w:rsidRPr="009800F5">
              <w:t>)</w:t>
            </w: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E6E6E6"/>
          </w:tcPr>
          <w:p w:rsidR="00CE23E6" w:rsidRPr="009800F5" w:rsidRDefault="00CE23E6">
            <w:r w:rsidRPr="009800F5">
              <w:t>FY1</w:t>
            </w:r>
            <w:r w:rsidR="009800F5" w:rsidRPr="009800F5">
              <w:t>8</w:t>
            </w:r>
          </w:p>
          <w:p w:rsidR="00CE23E6" w:rsidRPr="009800F5" w:rsidRDefault="00CE23E6" w:rsidP="00D31213"/>
        </w:tc>
      </w:tr>
      <w:tr w:rsidR="00CE23E6" w:rsidRPr="00125041" w:rsidTr="00EF0C75">
        <w:tc>
          <w:tcPr>
            <w:tcW w:w="1474" w:type="dxa"/>
            <w:shd w:val="clear" w:color="auto" w:fill="FFCC00"/>
          </w:tcPr>
          <w:p w:rsidR="00CE23E6" w:rsidRPr="00644E79" w:rsidRDefault="00CE23E6" w:rsidP="00644E79">
            <w:pPr>
              <w:jc w:val="center"/>
              <w:rPr>
                <w:b/>
                <w:color w:val="FFFF99"/>
              </w:rPr>
            </w:pPr>
          </w:p>
        </w:tc>
        <w:tc>
          <w:tcPr>
            <w:tcW w:w="1004" w:type="dxa"/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  <w:tc>
          <w:tcPr>
            <w:tcW w:w="2779" w:type="dxa"/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  <w:tc>
          <w:tcPr>
            <w:tcW w:w="3581" w:type="dxa"/>
            <w:tcBorders>
              <w:bottom w:val="single" w:sz="4" w:space="0" w:color="auto"/>
            </w:tcBorders>
            <w:shd w:val="clear" w:color="auto" w:fill="FFCC00"/>
          </w:tcPr>
          <w:p w:rsidR="00CE23E6" w:rsidRPr="00644E79" w:rsidRDefault="00CE23E6">
            <w:pPr>
              <w:rPr>
                <w:color w:val="FFFF99"/>
              </w:rPr>
            </w:pPr>
          </w:p>
        </w:tc>
      </w:tr>
      <w:tr w:rsidR="00CE23E6" w:rsidRPr="00125041" w:rsidTr="00EF0C75">
        <w:tc>
          <w:tcPr>
            <w:tcW w:w="1474" w:type="dxa"/>
          </w:tcPr>
          <w:p w:rsidR="00CE23E6" w:rsidRPr="00644E79" w:rsidRDefault="00CE23E6" w:rsidP="00644E79">
            <w:pPr>
              <w:jc w:val="center"/>
              <w:rPr>
                <w:b/>
              </w:rPr>
            </w:pPr>
            <w:r w:rsidRPr="00644E79">
              <w:rPr>
                <w:b/>
              </w:rPr>
              <w:t>10</w:t>
            </w:r>
          </w:p>
        </w:tc>
        <w:tc>
          <w:tcPr>
            <w:tcW w:w="1004" w:type="dxa"/>
          </w:tcPr>
          <w:p w:rsidR="00CE23E6" w:rsidRPr="007776F8" w:rsidRDefault="00CE23E6">
            <w:pPr>
              <w:rPr>
                <w:b/>
              </w:rPr>
            </w:pPr>
            <w:r w:rsidRPr="007776F8">
              <w:rPr>
                <w:b/>
              </w:rPr>
              <w:t>AK</w:t>
            </w:r>
          </w:p>
        </w:tc>
        <w:tc>
          <w:tcPr>
            <w:tcW w:w="2779" w:type="dxa"/>
          </w:tcPr>
          <w:p w:rsidR="00CE23E6" w:rsidRPr="007776F8" w:rsidRDefault="008E6C92" w:rsidP="00CB24BA">
            <w:pPr>
              <w:rPr>
                <w:b/>
              </w:rPr>
            </w:pPr>
            <w:r w:rsidRPr="007776F8">
              <w:rPr>
                <w:b/>
              </w:rPr>
              <w:t>9</w:t>
            </w:r>
            <w:r w:rsidR="00CE23E6" w:rsidRPr="007776F8">
              <w:rPr>
                <w:b/>
              </w:rPr>
              <w:t>/1</w:t>
            </w:r>
            <w:r w:rsidR="00CB24BA"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 xml:space="preserve"> (FY1</w:t>
            </w:r>
            <w:r w:rsidR="00CB24BA"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E23E6">
            <w:pPr>
              <w:rPr>
                <w:b/>
              </w:rPr>
            </w:pPr>
            <w:r w:rsidRPr="007776F8">
              <w:rPr>
                <w:b/>
              </w:rPr>
              <w:t>FY1</w:t>
            </w:r>
            <w:r w:rsidR="00CB24BA" w:rsidRPr="007776F8">
              <w:rPr>
                <w:b/>
              </w:rPr>
              <w:t>7</w:t>
            </w:r>
            <w:r w:rsidR="00961C24">
              <w:rPr>
                <w:b/>
              </w:rPr>
              <w:t xml:space="preserve"> </w:t>
            </w:r>
          </w:p>
          <w:p w:rsidR="00CE23E6" w:rsidRPr="007776F8" w:rsidRDefault="00961C24" w:rsidP="00367C24">
            <w:pPr>
              <w:rPr>
                <w:b/>
              </w:rPr>
            </w:pPr>
            <w:r>
              <w:rPr>
                <w:b/>
              </w:rPr>
              <w:t xml:space="preserve">April 3 </w:t>
            </w:r>
            <w:r w:rsidR="00367C24">
              <w:rPr>
                <w:b/>
              </w:rPr>
              <w:t>-</w:t>
            </w:r>
            <w:r>
              <w:rPr>
                <w:b/>
              </w:rPr>
              <w:t xml:space="preserve"> 7, 2017</w:t>
            </w:r>
          </w:p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7776F8" w:rsidRDefault="00CE23E6">
            <w:pPr>
              <w:rPr>
                <w:b/>
              </w:rPr>
            </w:pPr>
            <w:r w:rsidRPr="007776F8">
              <w:rPr>
                <w:b/>
              </w:rPr>
              <w:t>ID</w:t>
            </w:r>
          </w:p>
        </w:tc>
        <w:tc>
          <w:tcPr>
            <w:tcW w:w="2779" w:type="dxa"/>
          </w:tcPr>
          <w:p w:rsidR="00CE23E6" w:rsidRPr="007776F8" w:rsidRDefault="00CB24BA" w:rsidP="00CB24BA">
            <w:pPr>
              <w:rPr>
                <w:b/>
              </w:rPr>
            </w:pPr>
            <w:r w:rsidRPr="007776F8">
              <w:rPr>
                <w:b/>
              </w:rPr>
              <w:t>3</w:t>
            </w:r>
            <w:r w:rsidR="00CE23E6" w:rsidRPr="007776F8">
              <w:rPr>
                <w:b/>
              </w:rPr>
              <w:t>/1</w:t>
            </w:r>
            <w:r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 xml:space="preserve"> (FY1</w:t>
            </w:r>
            <w:r w:rsidRPr="007776F8">
              <w:rPr>
                <w:b/>
              </w:rPr>
              <w:t>4</w:t>
            </w:r>
            <w:r w:rsidR="00CE23E6" w:rsidRPr="007776F8">
              <w:rPr>
                <w:b/>
              </w:rPr>
              <w:t>)</w:t>
            </w:r>
          </w:p>
        </w:tc>
        <w:tc>
          <w:tcPr>
            <w:tcW w:w="3581" w:type="dxa"/>
            <w:shd w:val="clear" w:color="auto" w:fill="E6E6E6"/>
          </w:tcPr>
          <w:p w:rsidR="001628C0" w:rsidRDefault="00CB24BA" w:rsidP="001628C0">
            <w:pPr>
              <w:rPr>
                <w:b/>
              </w:rPr>
            </w:pPr>
            <w:r w:rsidRPr="007776F8">
              <w:rPr>
                <w:b/>
              </w:rPr>
              <w:t>FY17</w:t>
            </w:r>
            <w:r w:rsidR="00961C24">
              <w:rPr>
                <w:b/>
              </w:rPr>
              <w:t xml:space="preserve"> </w:t>
            </w:r>
          </w:p>
          <w:p w:rsidR="00FD2152" w:rsidRPr="007776F8" w:rsidRDefault="00961C24" w:rsidP="001628C0">
            <w:pPr>
              <w:rPr>
                <w:b/>
              </w:rPr>
            </w:pPr>
            <w:r>
              <w:rPr>
                <w:b/>
              </w:rPr>
              <w:t>Sept</w:t>
            </w:r>
            <w:r w:rsidR="001628C0">
              <w:rPr>
                <w:b/>
              </w:rPr>
              <w:t>ember</w:t>
            </w:r>
            <w:r>
              <w:rPr>
                <w:b/>
              </w:rPr>
              <w:t xml:space="preserve"> 10</w:t>
            </w:r>
            <w:r w:rsidR="001628C0">
              <w:rPr>
                <w:b/>
              </w:rPr>
              <w:t xml:space="preserve"> -</w:t>
            </w:r>
            <w:r>
              <w:rPr>
                <w:b/>
              </w:rPr>
              <w:t xml:space="preserve"> 15, 2017</w:t>
            </w:r>
          </w:p>
        </w:tc>
      </w:tr>
      <w:tr w:rsidR="00CE23E6" w:rsidRPr="00125041" w:rsidTr="00EF0C75">
        <w:trPr>
          <w:trHeight w:val="350"/>
        </w:trPr>
        <w:tc>
          <w:tcPr>
            <w:tcW w:w="1474" w:type="dxa"/>
          </w:tcPr>
          <w:p w:rsidR="00CE23E6" w:rsidRPr="00125041" w:rsidRDefault="00164685" w:rsidP="00644E79">
            <w:pPr>
              <w:jc w:val="center"/>
            </w:pPr>
            <w:r>
              <w:t xml:space="preserve"> </w:t>
            </w:r>
          </w:p>
        </w:tc>
        <w:tc>
          <w:tcPr>
            <w:tcW w:w="1004" w:type="dxa"/>
          </w:tcPr>
          <w:p w:rsidR="00CE23E6" w:rsidRPr="007776F8" w:rsidRDefault="00CE23E6" w:rsidP="00C54F91">
            <w:r w:rsidRPr="007776F8">
              <w:t>MT</w:t>
            </w:r>
          </w:p>
        </w:tc>
        <w:tc>
          <w:tcPr>
            <w:tcW w:w="2779" w:type="dxa"/>
          </w:tcPr>
          <w:p w:rsidR="00CE23E6" w:rsidRPr="007776F8" w:rsidRDefault="004E4D17" w:rsidP="007776F8">
            <w:r w:rsidRPr="007776F8">
              <w:t>8</w:t>
            </w:r>
            <w:r w:rsidR="00CE23E6" w:rsidRPr="007776F8">
              <w:t>/1</w:t>
            </w:r>
            <w:r w:rsidR="007776F8" w:rsidRPr="007776F8">
              <w:t>6</w:t>
            </w:r>
            <w:r w:rsidR="00CE23E6" w:rsidRPr="007776F8">
              <w:t xml:space="preserve"> (FY1</w:t>
            </w:r>
            <w:r w:rsidR="007776F8" w:rsidRPr="007776F8">
              <w:t>6</w:t>
            </w:r>
            <w:r w:rsidR="00CE23E6" w:rsidRPr="007776F8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7776F8" w:rsidRDefault="00CE23E6" w:rsidP="00C54F91">
            <w:r w:rsidRPr="007776F8">
              <w:t>FY1</w:t>
            </w:r>
            <w:r w:rsidR="007776F8" w:rsidRPr="007776F8">
              <w:t>9</w:t>
            </w:r>
          </w:p>
          <w:p w:rsidR="00CE23E6" w:rsidRPr="007776F8" w:rsidRDefault="00CE23E6" w:rsidP="004E4D17"/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9800F5" w:rsidRDefault="00CE23E6">
            <w:r w:rsidRPr="009800F5">
              <w:t>OR</w:t>
            </w:r>
          </w:p>
        </w:tc>
        <w:tc>
          <w:tcPr>
            <w:tcW w:w="2779" w:type="dxa"/>
          </w:tcPr>
          <w:p w:rsidR="00CE23E6" w:rsidRPr="009800F5" w:rsidRDefault="00CE23E6" w:rsidP="009800F5">
            <w:r w:rsidRPr="009800F5">
              <w:t>7/1</w:t>
            </w:r>
            <w:r w:rsidR="009800F5" w:rsidRPr="009800F5">
              <w:t>5</w:t>
            </w:r>
            <w:r w:rsidR="008E6C92" w:rsidRPr="009800F5">
              <w:t xml:space="preserve"> </w:t>
            </w:r>
            <w:r w:rsidRPr="009800F5">
              <w:t>(FY1</w:t>
            </w:r>
            <w:r w:rsidR="009800F5" w:rsidRPr="009800F5">
              <w:t>5</w:t>
            </w:r>
            <w:r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9800F5" w:rsidRDefault="00CE23E6">
            <w:r w:rsidRPr="009800F5">
              <w:t>FY1</w:t>
            </w:r>
            <w:r w:rsidR="009800F5" w:rsidRPr="009800F5">
              <w:t>8</w:t>
            </w:r>
            <w:r w:rsidRPr="009800F5">
              <w:t xml:space="preserve"> </w:t>
            </w:r>
          </w:p>
          <w:p w:rsidR="00CE23E6" w:rsidRPr="009800F5" w:rsidRDefault="00CE23E6"/>
        </w:tc>
      </w:tr>
      <w:tr w:rsidR="00CE23E6" w:rsidRPr="00125041" w:rsidTr="00EF0C75">
        <w:tc>
          <w:tcPr>
            <w:tcW w:w="1474" w:type="dxa"/>
          </w:tcPr>
          <w:p w:rsidR="00CE23E6" w:rsidRPr="00125041" w:rsidRDefault="00CE23E6" w:rsidP="00644E79">
            <w:pPr>
              <w:jc w:val="center"/>
            </w:pPr>
          </w:p>
        </w:tc>
        <w:tc>
          <w:tcPr>
            <w:tcW w:w="1004" w:type="dxa"/>
          </w:tcPr>
          <w:p w:rsidR="00CE23E6" w:rsidRPr="009800F5" w:rsidRDefault="00CE23E6">
            <w:r w:rsidRPr="009800F5">
              <w:t>WA</w:t>
            </w:r>
          </w:p>
        </w:tc>
        <w:tc>
          <w:tcPr>
            <w:tcW w:w="2779" w:type="dxa"/>
          </w:tcPr>
          <w:p w:rsidR="00CE23E6" w:rsidRPr="009800F5" w:rsidRDefault="009800F5" w:rsidP="009800F5">
            <w:r w:rsidRPr="009800F5">
              <w:t>6</w:t>
            </w:r>
            <w:r w:rsidR="00CE23E6" w:rsidRPr="009800F5">
              <w:t>/1</w:t>
            </w:r>
            <w:r w:rsidRPr="009800F5">
              <w:t>5</w:t>
            </w:r>
            <w:r w:rsidR="00CE23E6" w:rsidRPr="009800F5">
              <w:t xml:space="preserve"> (FY1</w:t>
            </w:r>
            <w:r w:rsidRPr="009800F5">
              <w:t>5</w:t>
            </w:r>
            <w:r w:rsidR="00CE23E6" w:rsidRPr="009800F5">
              <w:t>)</w:t>
            </w:r>
          </w:p>
        </w:tc>
        <w:tc>
          <w:tcPr>
            <w:tcW w:w="3581" w:type="dxa"/>
            <w:shd w:val="clear" w:color="auto" w:fill="E6E6E6"/>
          </w:tcPr>
          <w:p w:rsidR="00CE23E6" w:rsidRPr="009800F5" w:rsidRDefault="00CE23E6">
            <w:r w:rsidRPr="009800F5">
              <w:t>FY1</w:t>
            </w:r>
            <w:r w:rsidR="009800F5" w:rsidRPr="009800F5">
              <w:t>8</w:t>
            </w:r>
          </w:p>
          <w:p w:rsidR="00CE23E6" w:rsidRPr="009800F5" w:rsidRDefault="00CE23E6"/>
        </w:tc>
      </w:tr>
    </w:tbl>
    <w:p w:rsidR="00297DA1" w:rsidRPr="00125041" w:rsidRDefault="00297DA1"/>
    <w:sectPr w:rsidR="00297DA1" w:rsidRPr="00125041" w:rsidSect="00EE5749">
      <w:headerReference w:type="even" r:id="rId10"/>
      <w:headerReference w:type="default" r:id="rId11"/>
      <w:footerReference w:type="default" r:id="rId12"/>
      <w:pgSz w:w="12240" w:h="15840"/>
      <w:pgMar w:top="720" w:right="126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E12" w:rsidRDefault="00D37E12">
      <w:r>
        <w:separator/>
      </w:r>
    </w:p>
  </w:endnote>
  <w:endnote w:type="continuationSeparator" w:id="0">
    <w:p w:rsidR="00D37E12" w:rsidRDefault="00D37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DC3" w:rsidRDefault="00274DC3">
    <w:pPr>
      <w:pStyle w:val="Footer"/>
      <w:rPr>
        <w:sz w:val="20"/>
        <w:szCs w:val="20"/>
      </w:rPr>
    </w:pPr>
    <w:r w:rsidRPr="0024027F">
      <w:rPr>
        <w:sz w:val="20"/>
        <w:szCs w:val="20"/>
      </w:rPr>
      <w:t xml:space="preserve">Revised </w:t>
    </w:r>
    <w:r w:rsidR="007776F8">
      <w:rPr>
        <w:sz w:val="20"/>
        <w:szCs w:val="20"/>
      </w:rPr>
      <w:t>10</w:t>
    </w:r>
    <w:r w:rsidR="00A96FC4">
      <w:rPr>
        <w:sz w:val="20"/>
        <w:szCs w:val="20"/>
      </w:rPr>
      <w:t>/</w:t>
    </w:r>
    <w:r w:rsidR="007776F8">
      <w:rPr>
        <w:sz w:val="20"/>
        <w:szCs w:val="20"/>
      </w:rPr>
      <w:t>7</w:t>
    </w:r>
    <w:r w:rsidR="00A96FC4">
      <w:rPr>
        <w:sz w:val="20"/>
        <w:szCs w:val="20"/>
      </w:rPr>
      <w:t>/1</w:t>
    </w:r>
    <w:r w:rsidR="007776F8">
      <w:rPr>
        <w:sz w:val="20"/>
        <w:szCs w:val="20"/>
      </w:rPr>
      <w:t>6</w:t>
    </w:r>
  </w:p>
  <w:p w:rsidR="00274DC3" w:rsidRPr="0024027F" w:rsidRDefault="00274DC3">
    <w:pPr>
      <w:pStyle w:val="Footer"/>
      <w:rPr>
        <w:sz w:val="20"/>
        <w:szCs w:val="20"/>
      </w:rPr>
    </w:pPr>
    <w:r w:rsidRPr="0024027F">
      <w:rPr>
        <w:sz w:val="20"/>
        <w:szCs w:val="20"/>
      </w:rPr>
      <w:t>ABurton X62685</w:t>
    </w:r>
  </w:p>
  <w:p w:rsidR="00274DC3" w:rsidRPr="00E76708" w:rsidRDefault="00274DC3" w:rsidP="00E767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E12" w:rsidRDefault="00D37E12">
      <w:r>
        <w:separator/>
      </w:r>
    </w:p>
  </w:footnote>
  <w:footnote w:type="continuationSeparator" w:id="0">
    <w:p w:rsidR="00D37E12" w:rsidRDefault="00D37E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74DC3" w:rsidRDefault="00274DC3" w:rsidP="00934E1C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DC3" w:rsidRDefault="00274DC3" w:rsidP="00D4528F">
    <w:pPr>
      <w:pStyle w:val="Header"/>
      <w:framePr w:wrap="around" w:vAnchor="text" w:hAnchor="margin" w:xAlign="right" w:y="1"/>
      <w:rPr>
        <w:rStyle w:val="PageNumber"/>
      </w:rPr>
    </w:pP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National Highway Traffic Safety Administration</w:t>
    </w:r>
  </w:p>
  <w:p w:rsidR="00274DC3" w:rsidRPr="00E76708" w:rsidRDefault="00274DC3" w:rsidP="00E76708">
    <w:pPr>
      <w:pStyle w:val="Header"/>
      <w:ind w:right="360"/>
      <w:rPr>
        <w:i/>
        <w:sz w:val="28"/>
        <w:szCs w:val="28"/>
      </w:rPr>
    </w:pPr>
    <w:r w:rsidRPr="00E76708">
      <w:rPr>
        <w:i/>
        <w:sz w:val="28"/>
        <w:szCs w:val="28"/>
      </w:rPr>
      <w:t>Office of Regional Operations and Program Delivery</w:t>
    </w:r>
  </w:p>
  <w:p w:rsidR="00274DC3" w:rsidRDefault="00274DC3" w:rsidP="00797391">
    <w:pPr>
      <w:pStyle w:val="Header"/>
      <w:tabs>
        <w:tab w:val="left" w:pos="3870"/>
      </w:tabs>
      <w:ind w:right="360"/>
      <w:rPr>
        <w:b/>
        <w:sz w:val="32"/>
        <w:szCs w:val="32"/>
      </w:rPr>
    </w:pPr>
    <w:r>
      <w:rPr>
        <w:b/>
        <w:sz w:val="32"/>
        <w:szCs w:val="32"/>
      </w:rPr>
      <w:tab/>
    </w:r>
    <w:r>
      <w:rPr>
        <w:b/>
        <w:sz w:val="32"/>
        <w:szCs w:val="32"/>
      </w:rPr>
      <w:tab/>
    </w:r>
  </w:p>
  <w:p w:rsidR="00274DC3" w:rsidRDefault="00274DC3" w:rsidP="00934E1C">
    <w:pPr>
      <w:pStyle w:val="Header"/>
      <w:ind w:right="360"/>
      <w:jc w:val="center"/>
      <w:rPr>
        <w:b/>
        <w:sz w:val="32"/>
        <w:szCs w:val="32"/>
      </w:rPr>
    </w:pPr>
    <w:r>
      <w:rPr>
        <w:b/>
        <w:sz w:val="32"/>
        <w:szCs w:val="32"/>
      </w:rPr>
      <w:t>FY 201</w:t>
    </w:r>
    <w:r w:rsidR="007E1071">
      <w:rPr>
        <w:b/>
        <w:sz w:val="32"/>
        <w:szCs w:val="32"/>
      </w:rPr>
      <w:t>7</w:t>
    </w:r>
  </w:p>
  <w:p w:rsidR="008E6C92" w:rsidRPr="008E1E2B" w:rsidRDefault="00274DC3" w:rsidP="00092A84">
    <w:pPr>
      <w:pStyle w:val="Header"/>
      <w:jc w:val="center"/>
      <w:rPr>
        <w:sz w:val="20"/>
        <w:szCs w:val="20"/>
      </w:rPr>
    </w:pPr>
    <w:r w:rsidRPr="00645B2A">
      <w:rPr>
        <w:b/>
        <w:sz w:val="32"/>
        <w:szCs w:val="32"/>
      </w:rPr>
      <w:t>Management Review</w:t>
    </w:r>
    <w:r w:rsidR="008E6C92">
      <w:rPr>
        <w:b/>
        <w:sz w:val="32"/>
        <w:szCs w:val="32"/>
      </w:rPr>
      <w:t xml:space="preserve"> (MR)</w:t>
    </w:r>
    <w:r w:rsidR="00092A84">
      <w:rPr>
        <w:b/>
        <w:sz w:val="32"/>
        <w:szCs w:val="32"/>
      </w:rPr>
      <w:t xml:space="preserve"> Schedu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zMyMLMxNTQyNLCyUdpeDU4uLM/DyQAsNaADbsF4wsAAAA"/>
  </w:docVars>
  <w:rsids>
    <w:rsidRoot w:val="00883223"/>
    <w:rsid w:val="00014238"/>
    <w:rsid w:val="000223F9"/>
    <w:rsid w:val="00047D08"/>
    <w:rsid w:val="000500C9"/>
    <w:rsid w:val="00050F46"/>
    <w:rsid w:val="000624BC"/>
    <w:rsid w:val="000700AE"/>
    <w:rsid w:val="00071F05"/>
    <w:rsid w:val="000730EC"/>
    <w:rsid w:val="00074976"/>
    <w:rsid w:val="00074E05"/>
    <w:rsid w:val="00076E4B"/>
    <w:rsid w:val="00080502"/>
    <w:rsid w:val="000858F3"/>
    <w:rsid w:val="00092A84"/>
    <w:rsid w:val="00093ABC"/>
    <w:rsid w:val="00097291"/>
    <w:rsid w:val="000A289A"/>
    <w:rsid w:val="000A3EDB"/>
    <w:rsid w:val="000B2332"/>
    <w:rsid w:val="000B3303"/>
    <w:rsid w:val="000B7538"/>
    <w:rsid w:val="000C015B"/>
    <w:rsid w:val="000C0810"/>
    <w:rsid w:val="000C3FBB"/>
    <w:rsid w:val="000C6313"/>
    <w:rsid w:val="000C7576"/>
    <w:rsid w:val="000D01A5"/>
    <w:rsid w:val="000D2CE0"/>
    <w:rsid w:val="000D464B"/>
    <w:rsid w:val="000D51B5"/>
    <w:rsid w:val="000F6A1E"/>
    <w:rsid w:val="00110D86"/>
    <w:rsid w:val="00116DA3"/>
    <w:rsid w:val="00117269"/>
    <w:rsid w:val="00123FCC"/>
    <w:rsid w:val="00125041"/>
    <w:rsid w:val="001262EE"/>
    <w:rsid w:val="00130B33"/>
    <w:rsid w:val="001313C4"/>
    <w:rsid w:val="00135DDE"/>
    <w:rsid w:val="0013674B"/>
    <w:rsid w:val="00140306"/>
    <w:rsid w:val="00140D3D"/>
    <w:rsid w:val="00145826"/>
    <w:rsid w:val="001628C0"/>
    <w:rsid w:val="00164685"/>
    <w:rsid w:val="00164B3E"/>
    <w:rsid w:val="00165811"/>
    <w:rsid w:val="0017156E"/>
    <w:rsid w:val="00177CDE"/>
    <w:rsid w:val="00181A54"/>
    <w:rsid w:val="00191971"/>
    <w:rsid w:val="00191B2B"/>
    <w:rsid w:val="001A08FB"/>
    <w:rsid w:val="001A2FD3"/>
    <w:rsid w:val="001B3712"/>
    <w:rsid w:val="001C12AB"/>
    <w:rsid w:val="001C3661"/>
    <w:rsid w:val="001C508C"/>
    <w:rsid w:val="001C5CD7"/>
    <w:rsid w:val="001D5FBE"/>
    <w:rsid w:val="001D6CE7"/>
    <w:rsid w:val="001D7E39"/>
    <w:rsid w:val="001D7EF0"/>
    <w:rsid w:val="001E09C3"/>
    <w:rsid w:val="001E13D4"/>
    <w:rsid w:val="001F3552"/>
    <w:rsid w:val="001F3C75"/>
    <w:rsid w:val="001F436E"/>
    <w:rsid w:val="00201A91"/>
    <w:rsid w:val="002078D2"/>
    <w:rsid w:val="00212835"/>
    <w:rsid w:val="002375B7"/>
    <w:rsid w:val="0024027F"/>
    <w:rsid w:val="00247D2F"/>
    <w:rsid w:val="00251E40"/>
    <w:rsid w:val="00253BB1"/>
    <w:rsid w:val="00254162"/>
    <w:rsid w:val="00255A9C"/>
    <w:rsid w:val="00265685"/>
    <w:rsid w:val="00272374"/>
    <w:rsid w:val="00274DC3"/>
    <w:rsid w:val="00281227"/>
    <w:rsid w:val="00281D9A"/>
    <w:rsid w:val="00284E22"/>
    <w:rsid w:val="00284F29"/>
    <w:rsid w:val="00290CAB"/>
    <w:rsid w:val="00291816"/>
    <w:rsid w:val="0029780D"/>
    <w:rsid w:val="00297CF4"/>
    <w:rsid w:val="00297DA1"/>
    <w:rsid w:val="002A0BEA"/>
    <w:rsid w:val="002A208C"/>
    <w:rsid w:val="002A4335"/>
    <w:rsid w:val="002A44E3"/>
    <w:rsid w:val="002A7BC3"/>
    <w:rsid w:val="002B6AE9"/>
    <w:rsid w:val="002C2E1B"/>
    <w:rsid w:val="002D1E10"/>
    <w:rsid w:val="002D4AD8"/>
    <w:rsid w:val="002D7C79"/>
    <w:rsid w:val="002F0210"/>
    <w:rsid w:val="003042EA"/>
    <w:rsid w:val="00307738"/>
    <w:rsid w:val="0032257B"/>
    <w:rsid w:val="00336C40"/>
    <w:rsid w:val="00343EC0"/>
    <w:rsid w:val="00344D80"/>
    <w:rsid w:val="00345685"/>
    <w:rsid w:val="00346EF9"/>
    <w:rsid w:val="00352C8F"/>
    <w:rsid w:val="00353A23"/>
    <w:rsid w:val="00356BF1"/>
    <w:rsid w:val="0035783E"/>
    <w:rsid w:val="00367C24"/>
    <w:rsid w:val="003746E9"/>
    <w:rsid w:val="003865B8"/>
    <w:rsid w:val="003917A0"/>
    <w:rsid w:val="003A6016"/>
    <w:rsid w:val="003B0FB8"/>
    <w:rsid w:val="003B4394"/>
    <w:rsid w:val="003B4984"/>
    <w:rsid w:val="003B72E2"/>
    <w:rsid w:val="003E089C"/>
    <w:rsid w:val="003E19B6"/>
    <w:rsid w:val="003F1740"/>
    <w:rsid w:val="003F6DC5"/>
    <w:rsid w:val="003F72B3"/>
    <w:rsid w:val="003F75A2"/>
    <w:rsid w:val="004042A3"/>
    <w:rsid w:val="00404A6F"/>
    <w:rsid w:val="00411B55"/>
    <w:rsid w:val="00411C1F"/>
    <w:rsid w:val="00415DED"/>
    <w:rsid w:val="00424E93"/>
    <w:rsid w:val="004271B1"/>
    <w:rsid w:val="00430D4C"/>
    <w:rsid w:val="00433522"/>
    <w:rsid w:val="00450837"/>
    <w:rsid w:val="00460461"/>
    <w:rsid w:val="00461C68"/>
    <w:rsid w:val="00462078"/>
    <w:rsid w:val="00473F5F"/>
    <w:rsid w:val="004801D6"/>
    <w:rsid w:val="00480495"/>
    <w:rsid w:val="00485B22"/>
    <w:rsid w:val="00490F12"/>
    <w:rsid w:val="004A418B"/>
    <w:rsid w:val="004B50BD"/>
    <w:rsid w:val="004C0B42"/>
    <w:rsid w:val="004C2975"/>
    <w:rsid w:val="004C2ADA"/>
    <w:rsid w:val="004C2EFB"/>
    <w:rsid w:val="004E232C"/>
    <w:rsid w:val="004E4D17"/>
    <w:rsid w:val="004E542C"/>
    <w:rsid w:val="005023AB"/>
    <w:rsid w:val="005029C5"/>
    <w:rsid w:val="005054BC"/>
    <w:rsid w:val="00512B10"/>
    <w:rsid w:val="005135FF"/>
    <w:rsid w:val="00514B2B"/>
    <w:rsid w:val="00517361"/>
    <w:rsid w:val="00517C5C"/>
    <w:rsid w:val="00517EB6"/>
    <w:rsid w:val="0053085E"/>
    <w:rsid w:val="00530CF2"/>
    <w:rsid w:val="0053339E"/>
    <w:rsid w:val="00541846"/>
    <w:rsid w:val="00542E3C"/>
    <w:rsid w:val="005446B9"/>
    <w:rsid w:val="0054612F"/>
    <w:rsid w:val="00547F3D"/>
    <w:rsid w:val="00567655"/>
    <w:rsid w:val="00571BAC"/>
    <w:rsid w:val="005727C8"/>
    <w:rsid w:val="00576B39"/>
    <w:rsid w:val="00576E20"/>
    <w:rsid w:val="00585EFF"/>
    <w:rsid w:val="00591D1E"/>
    <w:rsid w:val="005A2085"/>
    <w:rsid w:val="005A353D"/>
    <w:rsid w:val="005C7C5C"/>
    <w:rsid w:val="005D03BF"/>
    <w:rsid w:val="005D66A9"/>
    <w:rsid w:val="005E0BAE"/>
    <w:rsid w:val="005F0927"/>
    <w:rsid w:val="005F2320"/>
    <w:rsid w:val="005F448E"/>
    <w:rsid w:val="00602459"/>
    <w:rsid w:val="00602E2E"/>
    <w:rsid w:val="00603A98"/>
    <w:rsid w:val="006047B0"/>
    <w:rsid w:val="006108CA"/>
    <w:rsid w:val="006115F0"/>
    <w:rsid w:val="00612AA4"/>
    <w:rsid w:val="006171D3"/>
    <w:rsid w:val="006218AD"/>
    <w:rsid w:val="00627B4A"/>
    <w:rsid w:val="00631456"/>
    <w:rsid w:val="00633FF3"/>
    <w:rsid w:val="0063547A"/>
    <w:rsid w:val="006442D6"/>
    <w:rsid w:val="00644E79"/>
    <w:rsid w:val="00645B2A"/>
    <w:rsid w:val="00646B2D"/>
    <w:rsid w:val="0065622A"/>
    <w:rsid w:val="006578CF"/>
    <w:rsid w:val="006615D5"/>
    <w:rsid w:val="00667CEF"/>
    <w:rsid w:val="0067133E"/>
    <w:rsid w:val="00677058"/>
    <w:rsid w:val="00684E63"/>
    <w:rsid w:val="0069339E"/>
    <w:rsid w:val="00693AFD"/>
    <w:rsid w:val="006A32A2"/>
    <w:rsid w:val="006A4EC6"/>
    <w:rsid w:val="006A71C0"/>
    <w:rsid w:val="006B1E41"/>
    <w:rsid w:val="006B4339"/>
    <w:rsid w:val="006C1EB3"/>
    <w:rsid w:val="006C7E96"/>
    <w:rsid w:val="006E11F3"/>
    <w:rsid w:val="006E7F4B"/>
    <w:rsid w:val="00700EE4"/>
    <w:rsid w:val="007022D2"/>
    <w:rsid w:val="00704AE7"/>
    <w:rsid w:val="00705D20"/>
    <w:rsid w:val="00707114"/>
    <w:rsid w:val="00712F42"/>
    <w:rsid w:val="00715C0C"/>
    <w:rsid w:val="00716B88"/>
    <w:rsid w:val="00727CC1"/>
    <w:rsid w:val="007322EC"/>
    <w:rsid w:val="00732EEE"/>
    <w:rsid w:val="0073349B"/>
    <w:rsid w:val="00740006"/>
    <w:rsid w:val="00755CD1"/>
    <w:rsid w:val="00755F0D"/>
    <w:rsid w:val="0075750E"/>
    <w:rsid w:val="007576D3"/>
    <w:rsid w:val="007663B6"/>
    <w:rsid w:val="007745B7"/>
    <w:rsid w:val="007776F8"/>
    <w:rsid w:val="007827C8"/>
    <w:rsid w:val="00784E0A"/>
    <w:rsid w:val="0078690F"/>
    <w:rsid w:val="0079437C"/>
    <w:rsid w:val="00794EA3"/>
    <w:rsid w:val="00797391"/>
    <w:rsid w:val="00797404"/>
    <w:rsid w:val="007A2CB3"/>
    <w:rsid w:val="007A30F6"/>
    <w:rsid w:val="007A43E3"/>
    <w:rsid w:val="007B14B7"/>
    <w:rsid w:val="007B1B06"/>
    <w:rsid w:val="007B1E3E"/>
    <w:rsid w:val="007B7633"/>
    <w:rsid w:val="007B7636"/>
    <w:rsid w:val="007C2729"/>
    <w:rsid w:val="007E0015"/>
    <w:rsid w:val="007E1071"/>
    <w:rsid w:val="007E112E"/>
    <w:rsid w:val="007E7AF4"/>
    <w:rsid w:val="007F27B9"/>
    <w:rsid w:val="0080088E"/>
    <w:rsid w:val="008015AF"/>
    <w:rsid w:val="00806069"/>
    <w:rsid w:val="0081540B"/>
    <w:rsid w:val="008202D5"/>
    <w:rsid w:val="00833DFC"/>
    <w:rsid w:val="00837D0C"/>
    <w:rsid w:val="00842596"/>
    <w:rsid w:val="00851B48"/>
    <w:rsid w:val="00852E00"/>
    <w:rsid w:val="00860355"/>
    <w:rsid w:val="00861B23"/>
    <w:rsid w:val="00873AF7"/>
    <w:rsid w:val="0087505F"/>
    <w:rsid w:val="00875DB0"/>
    <w:rsid w:val="0087752A"/>
    <w:rsid w:val="00883223"/>
    <w:rsid w:val="00884633"/>
    <w:rsid w:val="0089004C"/>
    <w:rsid w:val="0089004F"/>
    <w:rsid w:val="00893F66"/>
    <w:rsid w:val="00894293"/>
    <w:rsid w:val="008A06B3"/>
    <w:rsid w:val="008A17E1"/>
    <w:rsid w:val="008D6D83"/>
    <w:rsid w:val="008E1896"/>
    <w:rsid w:val="008E1E2B"/>
    <w:rsid w:val="008E58C3"/>
    <w:rsid w:val="008E6C92"/>
    <w:rsid w:val="008F1226"/>
    <w:rsid w:val="00900167"/>
    <w:rsid w:val="00901CEF"/>
    <w:rsid w:val="00902DD3"/>
    <w:rsid w:val="00907C15"/>
    <w:rsid w:val="00913105"/>
    <w:rsid w:val="00922634"/>
    <w:rsid w:val="00924CAD"/>
    <w:rsid w:val="0092530E"/>
    <w:rsid w:val="00927B3F"/>
    <w:rsid w:val="009302BD"/>
    <w:rsid w:val="00930ADE"/>
    <w:rsid w:val="00934E1C"/>
    <w:rsid w:val="00940197"/>
    <w:rsid w:val="0094068C"/>
    <w:rsid w:val="009614CD"/>
    <w:rsid w:val="00961C24"/>
    <w:rsid w:val="00966AEF"/>
    <w:rsid w:val="00967FCB"/>
    <w:rsid w:val="00973433"/>
    <w:rsid w:val="009800F5"/>
    <w:rsid w:val="00980CB2"/>
    <w:rsid w:val="009A32B6"/>
    <w:rsid w:val="009A36D3"/>
    <w:rsid w:val="009A3E24"/>
    <w:rsid w:val="009B0366"/>
    <w:rsid w:val="009B19ED"/>
    <w:rsid w:val="009B52E3"/>
    <w:rsid w:val="009B58EC"/>
    <w:rsid w:val="009B75A1"/>
    <w:rsid w:val="009B7E24"/>
    <w:rsid w:val="009C2190"/>
    <w:rsid w:val="009C4F7D"/>
    <w:rsid w:val="009C5B45"/>
    <w:rsid w:val="009C5E2D"/>
    <w:rsid w:val="009C6F7C"/>
    <w:rsid w:val="009D2FED"/>
    <w:rsid w:val="009D65F6"/>
    <w:rsid w:val="009D6FD3"/>
    <w:rsid w:val="009E30D5"/>
    <w:rsid w:val="009E3E47"/>
    <w:rsid w:val="009E7FCE"/>
    <w:rsid w:val="009F586D"/>
    <w:rsid w:val="00A05FD6"/>
    <w:rsid w:val="00A06298"/>
    <w:rsid w:val="00A06745"/>
    <w:rsid w:val="00A10D68"/>
    <w:rsid w:val="00A11AC5"/>
    <w:rsid w:val="00A1274A"/>
    <w:rsid w:val="00A132C7"/>
    <w:rsid w:val="00A15F53"/>
    <w:rsid w:val="00A200C1"/>
    <w:rsid w:val="00A24E6D"/>
    <w:rsid w:val="00A33C29"/>
    <w:rsid w:val="00A40EAF"/>
    <w:rsid w:val="00A47DE6"/>
    <w:rsid w:val="00A614C9"/>
    <w:rsid w:val="00A63812"/>
    <w:rsid w:val="00A6515C"/>
    <w:rsid w:val="00A67851"/>
    <w:rsid w:val="00A700C8"/>
    <w:rsid w:val="00A7712D"/>
    <w:rsid w:val="00A843F9"/>
    <w:rsid w:val="00A8440B"/>
    <w:rsid w:val="00A853DA"/>
    <w:rsid w:val="00A85AC3"/>
    <w:rsid w:val="00A9384F"/>
    <w:rsid w:val="00A967C1"/>
    <w:rsid w:val="00A96FC4"/>
    <w:rsid w:val="00A97053"/>
    <w:rsid w:val="00AA6E67"/>
    <w:rsid w:val="00AB0C91"/>
    <w:rsid w:val="00AB639A"/>
    <w:rsid w:val="00AC10D4"/>
    <w:rsid w:val="00AD277C"/>
    <w:rsid w:val="00AE4285"/>
    <w:rsid w:val="00AE6A12"/>
    <w:rsid w:val="00AE723E"/>
    <w:rsid w:val="00AF6191"/>
    <w:rsid w:val="00B01001"/>
    <w:rsid w:val="00B10657"/>
    <w:rsid w:val="00B114FB"/>
    <w:rsid w:val="00B136AD"/>
    <w:rsid w:val="00B14450"/>
    <w:rsid w:val="00B23947"/>
    <w:rsid w:val="00B3020A"/>
    <w:rsid w:val="00B3244F"/>
    <w:rsid w:val="00B3443A"/>
    <w:rsid w:val="00B34F01"/>
    <w:rsid w:val="00B4755A"/>
    <w:rsid w:val="00B50054"/>
    <w:rsid w:val="00B51186"/>
    <w:rsid w:val="00B520A6"/>
    <w:rsid w:val="00B5382F"/>
    <w:rsid w:val="00B640C9"/>
    <w:rsid w:val="00B647BB"/>
    <w:rsid w:val="00B7218D"/>
    <w:rsid w:val="00B77CDC"/>
    <w:rsid w:val="00B824D6"/>
    <w:rsid w:val="00B874CC"/>
    <w:rsid w:val="00B9227A"/>
    <w:rsid w:val="00B92C01"/>
    <w:rsid w:val="00B97C4C"/>
    <w:rsid w:val="00BA2999"/>
    <w:rsid w:val="00BA57C0"/>
    <w:rsid w:val="00BB0BA5"/>
    <w:rsid w:val="00BB246A"/>
    <w:rsid w:val="00BE1F13"/>
    <w:rsid w:val="00BE29CE"/>
    <w:rsid w:val="00BE639B"/>
    <w:rsid w:val="00BE7C57"/>
    <w:rsid w:val="00BF09E3"/>
    <w:rsid w:val="00BF5DB9"/>
    <w:rsid w:val="00C00F1C"/>
    <w:rsid w:val="00C02849"/>
    <w:rsid w:val="00C06CD1"/>
    <w:rsid w:val="00C12D5C"/>
    <w:rsid w:val="00C152FD"/>
    <w:rsid w:val="00C22C2E"/>
    <w:rsid w:val="00C2604C"/>
    <w:rsid w:val="00C27EB4"/>
    <w:rsid w:val="00C30BDA"/>
    <w:rsid w:val="00C336DD"/>
    <w:rsid w:val="00C45500"/>
    <w:rsid w:val="00C5285F"/>
    <w:rsid w:val="00C54F91"/>
    <w:rsid w:val="00C55E06"/>
    <w:rsid w:val="00C57474"/>
    <w:rsid w:val="00C61035"/>
    <w:rsid w:val="00C66CB9"/>
    <w:rsid w:val="00C832CC"/>
    <w:rsid w:val="00C86764"/>
    <w:rsid w:val="00C923C1"/>
    <w:rsid w:val="00C92A50"/>
    <w:rsid w:val="00C93F09"/>
    <w:rsid w:val="00C94875"/>
    <w:rsid w:val="00CA50EA"/>
    <w:rsid w:val="00CA59B6"/>
    <w:rsid w:val="00CA5B45"/>
    <w:rsid w:val="00CA6262"/>
    <w:rsid w:val="00CB24BA"/>
    <w:rsid w:val="00CB579F"/>
    <w:rsid w:val="00CC063E"/>
    <w:rsid w:val="00CC0F5C"/>
    <w:rsid w:val="00CC1B2F"/>
    <w:rsid w:val="00CD17FE"/>
    <w:rsid w:val="00CD226D"/>
    <w:rsid w:val="00CD394D"/>
    <w:rsid w:val="00CD66AD"/>
    <w:rsid w:val="00CE23E6"/>
    <w:rsid w:val="00CE490F"/>
    <w:rsid w:val="00CF3B0F"/>
    <w:rsid w:val="00CF71EB"/>
    <w:rsid w:val="00D00841"/>
    <w:rsid w:val="00D01635"/>
    <w:rsid w:val="00D03D13"/>
    <w:rsid w:val="00D0419A"/>
    <w:rsid w:val="00D042DD"/>
    <w:rsid w:val="00D1601B"/>
    <w:rsid w:val="00D17341"/>
    <w:rsid w:val="00D31213"/>
    <w:rsid w:val="00D3475D"/>
    <w:rsid w:val="00D3525E"/>
    <w:rsid w:val="00D3633C"/>
    <w:rsid w:val="00D37E12"/>
    <w:rsid w:val="00D42AE1"/>
    <w:rsid w:val="00D4528F"/>
    <w:rsid w:val="00D4670D"/>
    <w:rsid w:val="00D525C6"/>
    <w:rsid w:val="00D558A6"/>
    <w:rsid w:val="00D577AC"/>
    <w:rsid w:val="00D63AE2"/>
    <w:rsid w:val="00D80F49"/>
    <w:rsid w:val="00D87C4A"/>
    <w:rsid w:val="00D93AEB"/>
    <w:rsid w:val="00DA4602"/>
    <w:rsid w:val="00DB146D"/>
    <w:rsid w:val="00DB20D3"/>
    <w:rsid w:val="00DB4F49"/>
    <w:rsid w:val="00DB63CA"/>
    <w:rsid w:val="00DC6503"/>
    <w:rsid w:val="00DD0859"/>
    <w:rsid w:val="00DD324E"/>
    <w:rsid w:val="00DD4EC9"/>
    <w:rsid w:val="00DF065A"/>
    <w:rsid w:val="00DF60CA"/>
    <w:rsid w:val="00E01EDB"/>
    <w:rsid w:val="00E0416B"/>
    <w:rsid w:val="00E05482"/>
    <w:rsid w:val="00E0631D"/>
    <w:rsid w:val="00E07C36"/>
    <w:rsid w:val="00E13C08"/>
    <w:rsid w:val="00E164B4"/>
    <w:rsid w:val="00E17906"/>
    <w:rsid w:val="00E21874"/>
    <w:rsid w:val="00E254FD"/>
    <w:rsid w:val="00E32D63"/>
    <w:rsid w:val="00E33808"/>
    <w:rsid w:val="00E47524"/>
    <w:rsid w:val="00E5166E"/>
    <w:rsid w:val="00E5292D"/>
    <w:rsid w:val="00E73048"/>
    <w:rsid w:val="00E736D3"/>
    <w:rsid w:val="00E75A80"/>
    <w:rsid w:val="00E76708"/>
    <w:rsid w:val="00E772E2"/>
    <w:rsid w:val="00E77781"/>
    <w:rsid w:val="00E81885"/>
    <w:rsid w:val="00E843A3"/>
    <w:rsid w:val="00E85266"/>
    <w:rsid w:val="00E876C7"/>
    <w:rsid w:val="00E93525"/>
    <w:rsid w:val="00E947A8"/>
    <w:rsid w:val="00E94B9A"/>
    <w:rsid w:val="00EA7828"/>
    <w:rsid w:val="00EB18F8"/>
    <w:rsid w:val="00EB19A3"/>
    <w:rsid w:val="00EB2422"/>
    <w:rsid w:val="00EB652B"/>
    <w:rsid w:val="00EC37BE"/>
    <w:rsid w:val="00EC3D1C"/>
    <w:rsid w:val="00EC520B"/>
    <w:rsid w:val="00EC7624"/>
    <w:rsid w:val="00EE2061"/>
    <w:rsid w:val="00EE3501"/>
    <w:rsid w:val="00EE5749"/>
    <w:rsid w:val="00EE7319"/>
    <w:rsid w:val="00EF0C75"/>
    <w:rsid w:val="00EF3C27"/>
    <w:rsid w:val="00EF60BD"/>
    <w:rsid w:val="00EF7D16"/>
    <w:rsid w:val="00F024F8"/>
    <w:rsid w:val="00F03B9D"/>
    <w:rsid w:val="00F16507"/>
    <w:rsid w:val="00F24765"/>
    <w:rsid w:val="00F30D88"/>
    <w:rsid w:val="00F349A2"/>
    <w:rsid w:val="00F35919"/>
    <w:rsid w:val="00F4005D"/>
    <w:rsid w:val="00F47BAE"/>
    <w:rsid w:val="00F50D9D"/>
    <w:rsid w:val="00F64657"/>
    <w:rsid w:val="00F67070"/>
    <w:rsid w:val="00F67F4D"/>
    <w:rsid w:val="00F75D87"/>
    <w:rsid w:val="00F76365"/>
    <w:rsid w:val="00F817B8"/>
    <w:rsid w:val="00F8539A"/>
    <w:rsid w:val="00FA15C8"/>
    <w:rsid w:val="00FB7C6B"/>
    <w:rsid w:val="00FC1E4A"/>
    <w:rsid w:val="00FC2A4D"/>
    <w:rsid w:val="00FC6004"/>
    <w:rsid w:val="00FD0B38"/>
    <w:rsid w:val="00FD2152"/>
    <w:rsid w:val="00FD2793"/>
    <w:rsid w:val="00FE0D76"/>
    <w:rsid w:val="00FE7797"/>
    <w:rsid w:val="00FF2360"/>
    <w:rsid w:val="00FF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2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D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33F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3F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34E1C"/>
  </w:style>
  <w:style w:type="character" w:customStyle="1" w:styleId="FooterChar">
    <w:name w:val="Footer Char"/>
    <w:basedOn w:val="DefaultParagraphFont"/>
    <w:link w:val="Footer"/>
    <w:uiPriority w:val="99"/>
    <w:rsid w:val="00797391"/>
    <w:rPr>
      <w:sz w:val="24"/>
      <w:szCs w:val="24"/>
    </w:rPr>
  </w:style>
  <w:style w:type="paragraph" w:styleId="BalloonText">
    <w:name w:val="Balloon Text"/>
    <w:basedOn w:val="Normal"/>
    <w:link w:val="BalloonTextChar"/>
    <w:rsid w:val="002402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02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Bullet" w:semiHidden="0" w:unhideWhenUsed="0"/>
    <w:lsdException w:name="List 3" w:semiHidden="0" w:unhideWhenUsed="0"/>
    <w:lsdException w:name="List 4" w:semiHidden="0" w:unhideWhenUsed="0"/>
    <w:lsdException w:name="Title" w:semiHidden="0" w:unhideWhenUsed="0" w:qFormat="1"/>
    <w:lsdException w:name="Message Header" w:semiHidden="0" w:unhideWhenUsed="0"/>
    <w:lsdException w:name="Subtitle" w:semiHidden="0" w:unhideWhenUsed="0" w:qFormat="1"/>
    <w:lsdException w:name="Salutation" w:semiHidden="0" w:unhideWhenUsed="0"/>
    <w:lsdException w:name="Date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2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D5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633F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33F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34E1C"/>
  </w:style>
  <w:style w:type="character" w:customStyle="1" w:styleId="FooterChar">
    <w:name w:val="Footer Char"/>
    <w:basedOn w:val="DefaultParagraphFont"/>
    <w:link w:val="Footer"/>
    <w:uiPriority w:val="99"/>
    <w:rsid w:val="00797391"/>
    <w:rPr>
      <w:sz w:val="24"/>
      <w:szCs w:val="24"/>
    </w:rPr>
  </w:style>
  <w:style w:type="paragraph" w:styleId="BalloonText">
    <w:name w:val="Balloon Text"/>
    <w:basedOn w:val="Normal"/>
    <w:link w:val="BalloonTextChar"/>
    <w:rsid w:val="002402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02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3F7BC9FA1744A9F23F7638CE020AF" ma:contentTypeVersion="1" ma:contentTypeDescription="Create a new document." ma:contentTypeScope="" ma:versionID="415eb09baddac370ffe3663dde0f7db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4be295b4ac63b172c8b08d2f9c423b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9DF7F1-3B86-4228-B71D-72407EE7EEF3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DCC5073-1BA5-4C19-BB3B-D4F9ED7A0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A963C1-9DC6-485C-975C-75E838BABE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ion</vt:lpstr>
    </vt:vector>
  </TitlesOfParts>
  <Company>nhtsa/dot</Company>
  <LinksUpToDate>false</LinksUpToDate>
  <CharactersWithSpaces>1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</dc:title>
  <dc:creator>ann.burton</dc:creator>
  <cp:lastModifiedBy>Madison Forker</cp:lastModifiedBy>
  <cp:revision>2</cp:revision>
  <cp:lastPrinted>2016-12-27T18:27:00Z</cp:lastPrinted>
  <dcterms:created xsi:type="dcterms:W3CDTF">2017-06-29T21:01:00Z</dcterms:created>
  <dcterms:modified xsi:type="dcterms:W3CDTF">2017-06-2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5793F7BC9FA1744A9F23F7638CE020AF</vt:lpwstr>
  </property>
</Properties>
</file>